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0BFC0" w14:textId="77777777" w:rsidR="00B30E6A" w:rsidRDefault="00B30E6A" w:rsidP="00B30E6A">
      <w:pPr>
        <w:spacing w:after="90" w:line="256" w:lineRule="auto"/>
        <w:ind w:left="10"/>
        <w:jc w:val="center"/>
      </w:pPr>
      <w:r>
        <w:rPr>
          <w:b/>
        </w:rPr>
        <w:t>Statistical Methods for Data Science</w:t>
      </w:r>
    </w:p>
    <w:p w14:paraId="5BF8D3AF" w14:textId="17443263" w:rsidR="00B30E6A" w:rsidRDefault="00B30E6A" w:rsidP="00B30E6A">
      <w:pPr>
        <w:spacing w:line="256" w:lineRule="auto"/>
        <w:ind w:left="10"/>
        <w:jc w:val="center"/>
      </w:pPr>
      <w:r>
        <w:rPr>
          <w:b/>
        </w:rPr>
        <w:t>Mini Project 2</w:t>
      </w:r>
    </w:p>
    <w:p w14:paraId="73DDBD7C" w14:textId="64038E37" w:rsidR="00B30E6A" w:rsidRDefault="00B30E6A" w:rsidP="00B30E6A">
      <w:pPr>
        <w:spacing w:after="350" w:line="256" w:lineRule="auto"/>
        <w:ind w:left="13" w:firstLine="0"/>
        <w:jc w:val="left"/>
      </w:pPr>
      <w:r>
        <w:rPr>
          <w:noProof/>
        </w:rPr>
        <mc:AlternateContent>
          <mc:Choice Requires="wpg">
            <w:drawing>
              <wp:inline distT="0" distB="0" distL="0" distR="0" wp14:anchorId="53D14756" wp14:editId="6BE24F27">
                <wp:extent cx="5422900" cy="5080"/>
                <wp:effectExtent l="9525" t="9525" r="6350" b="4445"/>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22900" cy="5080"/>
                          <a:chOff x="0" y="0"/>
                          <a:chExt cx="54232" cy="50"/>
                        </a:xfrm>
                      </wpg:grpSpPr>
                      <wps:wsp>
                        <wps:cNvPr id="2" name="Shape 8"/>
                        <wps:cNvSpPr>
                          <a:spLocks/>
                        </wps:cNvSpPr>
                        <wps:spPr bwMode="auto">
                          <a:xfrm>
                            <a:off x="0" y="0"/>
                            <a:ext cx="415" cy="0"/>
                          </a:xfrm>
                          <a:custGeom>
                            <a:avLst/>
                            <a:gdLst>
                              <a:gd name="T0" fmla="*/ 0 w 41567"/>
                              <a:gd name="T1" fmla="*/ 41567 w 41567"/>
                              <a:gd name="T2" fmla="*/ 0 w 41567"/>
                              <a:gd name="T3" fmla="*/ 41567 w 41567"/>
                            </a:gdLst>
                            <a:ahLst/>
                            <a:cxnLst>
                              <a:cxn ang="0">
                                <a:pos x="T0" y="0"/>
                              </a:cxn>
                              <a:cxn ang="0">
                                <a:pos x="T1" y="0"/>
                              </a:cxn>
                            </a:cxnLst>
                            <a:rect l="T2" t="0" r="T3" b="0"/>
                            <a:pathLst>
                              <a:path w="41567">
                                <a:moveTo>
                                  <a:pt x="0" y="0"/>
                                </a:moveTo>
                                <a:lnTo>
                                  <a:pt x="41567"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 name="Shape 9"/>
                        <wps:cNvSpPr>
                          <a:spLocks/>
                        </wps:cNvSpPr>
                        <wps:spPr bwMode="auto">
                          <a:xfrm>
                            <a:off x="415" y="0"/>
                            <a:ext cx="53817" cy="0"/>
                          </a:xfrm>
                          <a:custGeom>
                            <a:avLst/>
                            <a:gdLst>
                              <a:gd name="T0" fmla="*/ 0 w 5381638"/>
                              <a:gd name="T1" fmla="*/ 5381638 w 5381638"/>
                              <a:gd name="T2" fmla="*/ 0 w 5381638"/>
                              <a:gd name="T3" fmla="*/ 5381638 w 5381638"/>
                            </a:gdLst>
                            <a:ahLst/>
                            <a:cxnLst>
                              <a:cxn ang="0">
                                <a:pos x="T0" y="0"/>
                              </a:cxn>
                              <a:cxn ang="0">
                                <a:pos x="T1" y="0"/>
                              </a:cxn>
                            </a:cxnLst>
                            <a:rect l="T2" t="0" r="T3" b="0"/>
                            <a:pathLst>
                              <a:path w="5381638">
                                <a:moveTo>
                                  <a:pt x="0" y="0"/>
                                </a:moveTo>
                                <a:lnTo>
                                  <a:pt x="5381638" y="0"/>
                                </a:lnTo>
                              </a:path>
                            </a:pathLst>
                          </a:custGeom>
                          <a:noFill/>
                          <a:ln w="5055">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xmlns:w16="http://schemas.microsoft.com/office/word/2018/wordml" xmlns:w16cex="http://schemas.microsoft.com/office/word/2018/wordml/cex">
            <w:pict>
              <v:group w14:anchorId="3875C31D" id="Group 1" o:spid="_x0000_s1026" style="width:427pt;height:.4pt;mso-position-horizontal-relative:char;mso-position-vertical-relative:line" coordsize="54232,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">
                <v:shape id="Shape 8" o:spid="_x0000_s1027" style="position:absolute;width:415;height:0;visibility:visible;mso-wrap-style:square;v-text-anchor:top" coordsize="4156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" path="m,l41567,e" filled="f" strokeweight=".14042mm">
                  <v:stroke miterlimit="83231f" joinstyle="miter"/>
                  <v:path arrowok="t" o:connecttype="custom" o:connectlocs="0,0;415,0" o:connectangles="0,0" textboxrect="0,0,41567,0"/>
                </v:shape>
                <v:shape id="Shape 9" o:spid="_x0000_s1028" style="position:absolute;left:415;width:53817;height:0;visibility:visible;mso-wrap-style:square;v-text-anchor:top" coordsize="538163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" path="m,l5381638,e" filled="f" strokeweight=".14042mm">
                  <v:stroke miterlimit="83231f" joinstyle="miter"/>
                  <v:path arrowok="t" o:connecttype="custom" o:connectlocs="0,0;53817,0" o:connectangles="0,0" textboxrect="0,0,5381638,0"/>
                </v:shape>
                <w10:anchorlock/>
              </v:group>
            </w:pict>
          </mc:Fallback>
        </mc:AlternateContent>
      </w:r>
    </w:p>
    <w:p w14:paraId="1CBB20E1" w14:textId="77777777" w:rsidR="00B30E6A" w:rsidRDefault="00B30E6A" w:rsidP="00B30E6A">
      <w:pPr>
        <w:ind w:left="555"/>
      </w:pPr>
      <w:r>
        <w:t>Mini Project Group No # 11</w:t>
      </w:r>
    </w:p>
    <w:p w14:paraId="51E921B1" w14:textId="6A8808AF" w:rsidR="00B30E6A" w:rsidRDefault="00B30E6A" w:rsidP="00B30E6A">
      <w:pPr>
        <w:ind w:left="555"/>
      </w:pPr>
      <w:r>
        <w:t>Names of group members: Parashar Parikh, Aakash Prajapati</w:t>
      </w:r>
    </w:p>
    <w:p w14:paraId="77BE67DA" w14:textId="503A1BA5" w:rsidR="00B30E6A" w:rsidRDefault="00B30E6A" w:rsidP="00B30E6A">
      <w:pPr>
        <w:ind w:left="555"/>
      </w:pPr>
      <w:r>
        <w:t>Contribution of each group member</w:t>
      </w:r>
      <w:r w:rsidR="009E1DA6">
        <w:t>:</w:t>
      </w:r>
    </w:p>
    <w:p w14:paraId="60437609" w14:textId="173F21BA" w:rsidR="009E1DA6" w:rsidRDefault="009E1DA6" w:rsidP="00B30E6A">
      <w:pPr>
        <w:ind w:left="555"/>
      </w:pPr>
      <w:r>
        <w:t xml:space="preserve">Both worked together to </w:t>
      </w:r>
      <w:r w:rsidR="00AF3E61">
        <w:t>solve and discuss all the problems. Aakash implemented second question and Parashar implemented first question. Both did documentation together.</w:t>
      </w:r>
    </w:p>
    <w:p w14:paraId="52802487" w14:textId="77777777" w:rsidR="00B30E6A" w:rsidRDefault="00B30E6A" w:rsidP="00B30E6A">
      <w:pPr>
        <w:ind w:left="0" w:firstLine="0"/>
      </w:pPr>
    </w:p>
    <w:p w14:paraId="3D6E74C8" w14:textId="11C37338" w:rsidR="00CD3F26" w:rsidRDefault="00B30E6A">
      <w:r>
        <w:rPr>
          <w:noProof/>
        </w:rPr>
        <mc:AlternateContent>
          <mc:Choice Requires="wpg">
            <w:drawing>
              <wp:anchor distT="0" distB="0" distL="114300" distR="114300" simplePos="0" relativeHeight="251659264" behindDoc="0" locked="0" layoutInCell="1" allowOverlap="1" wp14:anchorId="5592F01F" wp14:editId="0112BB2B">
                <wp:simplePos x="0" y="0"/>
                <wp:positionH relativeFrom="column">
                  <wp:posOffset>0</wp:posOffset>
                </wp:positionH>
                <wp:positionV relativeFrom="paragraph">
                  <wp:posOffset>0</wp:posOffset>
                </wp:positionV>
                <wp:extent cx="5440045" cy="4445"/>
                <wp:effectExtent l="0" t="0" r="0" b="0"/>
                <wp:wrapNone/>
                <wp:docPr id="4" name="Group 4"/>
                <wp:cNvGraphicFramePr/>
                <a:graphic xmlns:a="http://schemas.openxmlformats.org/drawingml/2006/main">
                  <a:graphicData uri="http://schemas.microsoft.com/office/word/2010/wordprocessingGroup">
                    <wpg:wgp>
                      <wpg:cNvGrpSpPr/>
                      <wpg:grpSpPr>
                        <a:xfrm>
                          <a:off x="0" y="0"/>
                          <a:ext cx="5440045" cy="4445"/>
                          <a:chOff x="0" y="0"/>
                          <a:chExt cx="5440655" cy="0"/>
                        </a:xfrm>
                      </wpg:grpSpPr>
                      <wps:wsp>
                        <wps:cNvPr id="5" name="Shape 38"/>
                        <wps:cNvSpPr/>
                        <wps:spPr>
                          <a:xfrm>
                            <a:off x="0" y="0"/>
                            <a:ext cx="5440655" cy="0"/>
                          </a:xfrm>
                          <a:custGeom>
                            <a:avLst/>
                            <a:gdLst/>
                            <a:ahLst/>
                            <a:cxnLst/>
                            <a:rect l="0" t="0" r="0" b="0"/>
                            <a:pathLst>
                              <a:path w="5440655">
                                <a:moveTo>
                                  <a:pt x="0" y="0"/>
                                </a:moveTo>
                                <a:lnTo>
                                  <a:pt x="5440655"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anchor>
            </w:drawing>
          </mc:Choice>
          <mc:Fallback xmlns:w16="http://schemas.microsoft.com/office/word/2018/wordml" xmlns:w16cex="http://schemas.microsoft.com/office/word/2018/wordml/cex">
            <w:pict>
              <v:group w14:anchorId="3E515D49" id="Group 4" o:spid="_x0000_s1026" style="position:absolute;margin-left:0;margin-top:0;width:428.35pt;height:.35pt;z-index:251659264" coordsize="5440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">
                <v:shape id="Shape 38" o:spid="_x0000_s1027" style="position:absolute;width:54406;height:0;visibility:visible;mso-wrap-style:square;v-text-anchor:top" coordsize="54406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" path="m,l5440655,e" filled="f" strokeweight=".14042mm">
                  <v:stroke miterlimit="83231f" joinstyle="miter"/>
                  <v:path arrowok="t" textboxrect="0,0,5440655,0"/>
                </v:shape>
              </v:group>
            </w:pict>
          </mc:Fallback>
        </mc:AlternateContent>
      </w:r>
    </w:p>
    <w:p w14:paraId="1227F7B3" w14:textId="57FBA3C5" w:rsidR="00B30E6A" w:rsidRDefault="00B30E6A"/>
    <w:p w14:paraId="6BC693B5" w14:textId="77777777" w:rsidR="00B30E6A" w:rsidRDefault="00B30E6A">
      <w:pPr>
        <w:spacing w:after="160" w:line="259" w:lineRule="auto"/>
        <w:ind w:left="0" w:firstLine="0"/>
        <w:jc w:val="left"/>
      </w:pPr>
      <w:r>
        <w:br w:type="page"/>
      </w:r>
    </w:p>
    <w:p w14:paraId="299C024A" w14:textId="61F7C8C5" w:rsidR="009E1DA6" w:rsidRPr="009E1DA6" w:rsidRDefault="009E1DA6" w:rsidP="009E1DA6">
      <w:pPr>
        <w:autoSpaceDE w:val="0"/>
        <w:autoSpaceDN w:val="0"/>
        <w:adjustRightInd w:val="0"/>
        <w:spacing w:line="240" w:lineRule="auto"/>
        <w:ind w:left="0" w:firstLine="0"/>
        <w:rPr>
          <w:rFonts w:ascii="Times New Roman" w:eastAsiaTheme="minorHAnsi" w:hAnsi="Times New Roman" w:cs="Times New Roman"/>
          <w:b/>
          <w:bCs/>
          <w:color w:val="auto"/>
          <w:lang w:val="en-IN" w:bidi="gu-IN"/>
        </w:rPr>
      </w:pPr>
      <w:r>
        <w:rPr>
          <w:rFonts w:ascii="CMR10" w:eastAsiaTheme="minorHAnsi" w:hAnsi="CMR10" w:cs="CMR10"/>
          <w:color w:val="auto"/>
          <w:lang w:val="en-IN" w:bidi="gu-IN"/>
        </w:rPr>
        <w:lastRenderedPageBreak/>
        <w:t xml:space="preserve">1. </w:t>
      </w:r>
      <w:r w:rsidRPr="009E1DA6">
        <w:rPr>
          <w:rFonts w:ascii="Times New Roman" w:eastAsiaTheme="minorHAnsi" w:hAnsi="Times New Roman" w:cs="Times New Roman"/>
          <w:b/>
          <w:bCs/>
          <w:color w:val="auto"/>
          <w:lang w:val="en-IN" w:bidi="gu-IN"/>
        </w:rPr>
        <w:t>(12 points) Consider the dataset roadrace.csv posted on eLearning. It contains</w:t>
      </w:r>
      <w:r w:rsidRPr="009E1DA6">
        <w:rPr>
          <w:rFonts w:ascii="Times New Roman" w:eastAsiaTheme="minorHAnsi" w:hAnsi="Times New Roman" w:cs="Times New Roman"/>
          <w:b/>
          <w:bCs/>
          <w:color w:val="auto"/>
          <w:lang w:val="en-IN" w:bidi="gu-IN"/>
        </w:rPr>
        <w:t xml:space="preserve"> </w:t>
      </w:r>
      <w:r w:rsidRPr="009E1DA6">
        <w:rPr>
          <w:rFonts w:ascii="Times New Roman" w:eastAsiaTheme="minorHAnsi" w:hAnsi="Times New Roman" w:cs="Times New Roman"/>
          <w:b/>
          <w:bCs/>
          <w:color w:val="auto"/>
          <w:lang w:val="en-IN" w:bidi="gu-IN"/>
        </w:rPr>
        <w:t xml:space="preserve">observations on 5875 runners who </w:t>
      </w:r>
      <w:r w:rsidR="00AF3E61">
        <w:rPr>
          <w:rFonts w:ascii="Times New Roman" w:eastAsiaTheme="minorHAnsi" w:hAnsi="Times New Roman" w:cs="Times New Roman"/>
          <w:b/>
          <w:bCs/>
          <w:color w:val="auto"/>
          <w:lang w:val="en-IN" w:bidi="gu-IN"/>
        </w:rPr>
        <w:t>fi</w:t>
      </w:r>
      <w:r w:rsidRPr="009E1DA6">
        <w:rPr>
          <w:rFonts w:ascii="Times New Roman" w:eastAsiaTheme="minorHAnsi" w:hAnsi="Times New Roman" w:cs="Times New Roman"/>
          <w:b/>
          <w:bCs/>
          <w:color w:val="auto"/>
          <w:lang w:val="en-IN" w:bidi="gu-IN"/>
        </w:rPr>
        <w:t>nished the 2010 Beach to Beacon 10K Road Race</w:t>
      </w:r>
      <w:r w:rsidRPr="009E1DA6">
        <w:rPr>
          <w:rFonts w:ascii="Times New Roman" w:eastAsiaTheme="minorHAnsi" w:hAnsi="Times New Roman" w:cs="Times New Roman"/>
          <w:b/>
          <w:bCs/>
          <w:color w:val="auto"/>
          <w:lang w:val="en-IN" w:bidi="gu-IN"/>
        </w:rPr>
        <w:t xml:space="preserve"> </w:t>
      </w:r>
      <w:r w:rsidRPr="009E1DA6">
        <w:rPr>
          <w:rFonts w:ascii="Times New Roman" w:eastAsiaTheme="minorHAnsi" w:hAnsi="Times New Roman" w:cs="Times New Roman"/>
          <w:b/>
          <w:bCs/>
          <w:color w:val="auto"/>
          <w:lang w:val="en-IN" w:bidi="gu-IN"/>
        </w:rPr>
        <w:t>in Cape Elizabeth, Maine. You can read the dataset in R using read.csv function.</w:t>
      </w:r>
    </w:p>
    <w:p w14:paraId="34635E12" w14:textId="77777777" w:rsidR="009E1DA6" w:rsidRDefault="009E1DA6" w:rsidP="009E1DA6">
      <w:pPr>
        <w:pStyle w:val="ListParagraph"/>
        <w:ind w:left="687" w:firstLine="0"/>
      </w:pPr>
    </w:p>
    <w:p w14:paraId="5E92494E" w14:textId="6E3057FA" w:rsidR="009E1DA6" w:rsidRPr="009E1DA6" w:rsidRDefault="00E7758F" w:rsidP="009E1DA6">
      <w:pPr>
        <w:autoSpaceDE w:val="0"/>
        <w:autoSpaceDN w:val="0"/>
        <w:adjustRightInd w:val="0"/>
        <w:spacing w:line="240" w:lineRule="auto"/>
        <w:ind w:left="687" w:firstLine="33"/>
        <w:jc w:val="left"/>
        <w:rPr>
          <w:rFonts w:ascii="CMR10" w:eastAsiaTheme="minorHAnsi" w:hAnsi="CMR10" w:cs="CMR10"/>
          <w:color w:val="auto"/>
          <w:lang w:val="en-IN" w:bidi="gu-IN"/>
        </w:rPr>
      </w:pPr>
      <w:r>
        <w:t xml:space="preserve">a)  </w:t>
      </w:r>
      <w:r w:rsidR="009E1DA6">
        <w:rPr>
          <w:rFonts w:ascii="CMR10" w:eastAsiaTheme="minorHAnsi" w:hAnsi="CMR10" w:cs="CMR10"/>
          <w:color w:val="auto"/>
          <w:lang w:val="en-IN" w:bidi="gu-IN"/>
        </w:rPr>
        <w:t xml:space="preserve">Create a bar graph of the variable </w:t>
      </w:r>
      <w:r w:rsidR="009E1DA6">
        <w:rPr>
          <w:rFonts w:ascii="CMTT10" w:eastAsiaTheme="minorHAnsi" w:hAnsi="CMTT10" w:cs="CMTT10"/>
          <w:color w:val="auto"/>
          <w:lang w:val="en-IN" w:bidi="gu-IN"/>
        </w:rPr>
        <w:t>Maine</w:t>
      </w:r>
      <w:r w:rsidR="009E1DA6">
        <w:rPr>
          <w:rFonts w:ascii="CMR10" w:eastAsiaTheme="minorHAnsi" w:hAnsi="CMR10" w:cs="CMR10"/>
          <w:color w:val="auto"/>
          <w:lang w:val="en-IN" w:bidi="gu-IN"/>
        </w:rPr>
        <w:t>, which identi</w:t>
      </w:r>
      <w:r w:rsidR="00AF3E61">
        <w:rPr>
          <w:rFonts w:ascii="CMR10" w:eastAsiaTheme="minorHAnsi" w:hAnsi="CMR10" w:cs="CMR10"/>
          <w:color w:val="auto"/>
          <w:lang w:val="en-IN" w:bidi="gu-IN"/>
        </w:rPr>
        <w:t>fi</w:t>
      </w:r>
      <w:r w:rsidR="009E1DA6">
        <w:rPr>
          <w:rFonts w:ascii="CMR10" w:eastAsiaTheme="minorHAnsi" w:hAnsi="CMR10" w:cs="CMR10"/>
          <w:color w:val="auto"/>
          <w:lang w:val="en-IN" w:bidi="gu-IN"/>
        </w:rPr>
        <w:t>es whether a runner is</w:t>
      </w:r>
      <w:r w:rsidR="009E1DA6">
        <w:rPr>
          <w:rFonts w:ascii="CMR10" w:eastAsiaTheme="minorHAnsi" w:hAnsi="CMR10" w:cs="CMR10"/>
          <w:color w:val="auto"/>
          <w:lang w:val="en-IN" w:bidi="gu-IN"/>
        </w:rPr>
        <w:t xml:space="preserve"> </w:t>
      </w:r>
      <w:r w:rsidR="009E1DA6">
        <w:rPr>
          <w:rFonts w:ascii="CMR10" w:eastAsiaTheme="minorHAnsi" w:hAnsi="CMR10" w:cs="CMR10"/>
          <w:color w:val="auto"/>
          <w:lang w:val="en-IN" w:bidi="gu-IN"/>
        </w:rPr>
        <w:t xml:space="preserve">from Maine or from somewhere else (stated using </w:t>
      </w:r>
      <w:r w:rsidR="009E1DA6">
        <w:rPr>
          <w:rFonts w:ascii="CMTT10" w:eastAsiaTheme="minorHAnsi" w:hAnsi="CMTT10" w:cs="CMTT10"/>
          <w:color w:val="auto"/>
          <w:lang w:val="en-IN" w:bidi="gu-IN"/>
        </w:rPr>
        <w:t xml:space="preserve">Maine </w:t>
      </w:r>
      <w:r w:rsidR="009E1DA6">
        <w:rPr>
          <w:rFonts w:ascii="CMR10" w:eastAsiaTheme="minorHAnsi" w:hAnsi="CMR10" w:cs="CMR10"/>
          <w:color w:val="auto"/>
          <w:lang w:val="en-IN" w:bidi="gu-IN"/>
        </w:rPr>
        <w:t xml:space="preserve">and </w:t>
      </w:r>
      <w:r w:rsidR="009E1DA6">
        <w:rPr>
          <w:rFonts w:ascii="CMTT10" w:eastAsiaTheme="minorHAnsi" w:hAnsi="CMTT10" w:cs="CMTT10"/>
          <w:color w:val="auto"/>
          <w:lang w:val="en-IN" w:bidi="gu-IN"/>
        </w:rPr>
        <w:t>Away</w:t>
      </w:r>
      <w:r w:rsidR="009E1DA6">
        <w:rPr>
          <w:rFonts w:ascii="CMR10" w:eastAsiaTheme="minorHAnsi" w:hAnsi="CMR10" w:cs="CMR10"/>
          <w:color w:val="auto"/>
          <w:lang w:val="en-IN" w:bidi="gu-IN"/>
        </w:rPr>
        <w:t>). You can</w:t>
      </w:r>
      <w:r w:rsidR="009E1DA6">
        <w:rPr>
          <w:rFonts w:ascii="CMR10" w:eastAsiaTheme="minorHAnsi" w:hAnsi="CMR10" w:cs="CMR10"/>
          <w:color w:val="auto"/>
          <w:lang w:val="en-IN" w:bidi="gu-IN"/>
        </w:rPr>
        <w:t xml:space="preserve"> </w:t>
      </w:r>
      <w:r w:rsidR="009E1DA6">
        <w:rPr>
          <w:rFonts w:ascii="CMR10" w:eastAsiaTheme="minorHAnsi" w:hAnsi="CMR10" w:cs="CMR10"/>
          <w:color w:val="auto"/>
          <w:lang w:val="en-IN" w:bidi="gu-IN"/>
        </w:rPr>
        <w:t xml:space="preserve">use </w:t>
      </w:r>
      <w:proofErr w:type="spellStart"/>
      <w:r w:rsidR="009E1DA6">
        <w:rPr>
          <w:rFonts w:ascii="CMTT10" w:eastAsiaTheme="minorHAnsi" w:hAnsi="CMTT10" w:cs="CMTT10"/>
          <w:color w:val="auto"/>
          <w:lang w:val="en-IN" w:bidi="gu-IN"/>
        </w:rPr>
        <w:t>barplot</w:t>
      </w:r>
      <w:proofErr w:type="spellEnd"/>
      <w:r w:rsidR="009E1DA6">
        <w:rPr>
          <w:rFonts w:ascii="CMTT10" w:eastAsiaTheme="minorHAnsi" w:hAnsi="CMTT10" w:cs="CMTT10"/>
          <w:color w:val="auto"/>
          <w:lang w:val="en-IN" w:bidi="gu-IN"/>
        </w:rPr>
        <w:t xml:space="preserve"> </w:t>
      </w:r>
      <w:r w:rsidR="009E1DA6">
        <w:rPr>
          <w:rFonts w:ascii="CMR10" w:eastAsiaTheme="minorHAnsi" w:hAnsi="CMR10" w:cs="CMR10"/>
          <w:color w:val="auto"/>
          <w:lang w:val="en-IN" w:bidi="gu-IN"/>
        </w:rPr>
        <w:t>function for this. What can we conclude from the plot? Back up</w:t>
      </w:r>
      <w:r w:rsidR="009E1DA6">
        <w:rPr>
          <w:rFonts w:ascii="CMR10" w:eastAsiaTheme="minorHAnsi" w:hAnsi="CMR10" w:cs="CMR10"/>
          <w:color w:val="auto"/>
          <w:lang w:val="en-IN" w:bidi="gu-IN"/>
        </w:rPr>
        <w:t xml:space="preserve"> </w:t>
      </w:r>
      <w:r w:rsidR="009E1DA6" w:rsidRPr="009E1DA6">
        <w:rPr>
          <w:rFonts w:ascii="CMR10" w:eastAsiaTheme="minorHAnsi" w:hAnsi="CMR10" w:cs="CMR10"/>
          <w:color w:val="auto"/>
          <w:lang w:val="en-IN" w:bidi="gu-IN"/>
        </w:rPr>
        <w:t>your conclusions with relevant summary statistics.</w:t>
      </w:r>
    </w:p>
    <w:p w14:paraId="772DBAE7" w14:textId="631CAFD4" w:rsidR="00E7758F" w:rsidRDefault="00E7758F" w:rsidP="009E1DA6">
      <w:pPr>
        <w:pStyle w:val="ListParagraph"/>
        <w:ind w:left="687" w:firstLine="0"/>
      </w:pPr>
      <w:r>
        <w:t>Source Code:</w:t>
      </w:r>
    </w:p>
    <w:p w14:paraId="25DA6027" w14:textId="77777777" w:rsidR="00E7758F" w:rsidRDefault="00E7758F" w:rsidP="00E7758F">
      <w:pPr>
        <w:pStyle w:val="ListParagraph"/>
        <w:ind w:left="687" w:firstLine="0"/>
      </w:pPr>
    </w:p>
    <w:p w14:paraId="2912223B" w14:textId="3A860A94" w:rsidR="00E7758F" w:rsidRDefault="00E7758F" w:rsidP="00E7758F">
      <w:pPr>
        <w:pStyle w:val="ListParagraph"/>
        <w:ind w:left="687" w:firstLine="0"/>
      </w:pPr>
      <w:r>
        <w:rPr>
          <w:noProof/>
          <w:bdr w:val="none" w:sz="0" w:space="0" w:color="auto" w:frame="1"/>
        </w:rPr>
        <w:drawing>
          <wp:inline distT="0" distB="0" distL="0" distR="0" wp14:anchorId="23758F3D" wp14:editId="189AC378">
            <wp:extent cx="5654040" cy="57912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54040" cy="579120"/>
                    </a:xfrm>
                    <a:prstGeom prst="rect">
                      <a:avLst/>
                    </a:prstGeom>
                    <a:noFill/>
                    <a:ln>
                      <a:noFill/>
                    </a:ln>
                  </pic:spPr>
                </pic:pic>
              </a:graphicData>
            </a:graphic>
          </wp:inline>
        </w:drawing>
      </w:r>
    </w:p>
    <w:p w14:paraId="43509B98" w14:textId="7F6237B3" w:rsidR="00E7758F" w:rsidRDefault="00E7758F" w:rsidP="00E7758F">
      <w:pPr>
        <w:pStyle w:val="ListParagraph"/>
        <w:ind w:left="687" w:firstLine="0"/>
      </w:pPr>
    </w:p>
    <w:p w14:paraId="75FFD9FE" w14:textId="08645663" w:rsidR="00E7758F" w:rsidRDefault="00E7758F" w:rsidP="00E7758F">
      <w:pPr>
        <w:pStyle w:val="ListParagraph"/>
        <w:ind w:left="687" w:firstLine="0"/>
      </w:pPr>
      <w:r>
        <w:t>Summary:</w:t>
      </w:r>
    </w:p>
    <w:p w14:paraId="0C52D142" w14:textId="77777777" w:rsidR="00FD556F" w:rsidRDefault="00FD556F" w:rsidP="00E7758F">
      <w:pPr>
        <w:pStyle w:val="ListParagraph"/>
        <w:ind w:left="687" w:firstLine="0"/>
      </w:pPr>
    </w:p>
    <w:p w14:paraId="2B3DEDFF" w14:textId="1AF4C017" w:rsidR="00E7758F" w:rsidRDefault="00E7758F" w:rsidP="00E7758F">
      <w:pPr>
        <w:pStyle w:val="ListParagraph"/>
        <w:ind w:left="687" w:firstLine="0"/>
      </w:pPr>
      <w:r>
        <w:rPr>
          <w:noProof/>
          <w:bdr w:val="none" w:sz="0" w:space="0" w:color="auto" w:frame="1"/>
        </w:rPr>
        <w:drawing>
          <wp:inline distT="0" distB="0" distL="0" distR="0" wp14:anchorId="52A9BD9E" wp14:editId="066361E6">
            <wp:extent cx="1417320" cy="4038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417320" cy="403860"/>
                    </a:xfrm>
                    <a:prstGeom prst="rect">
                      <a:avLst/>
                    </a:prstGeom>
                    <a:noFill/>
                    <a:ln>
                      <a:noFill/>
                    </a:ln>
                  </pic:spPr>
                </pic:pic>
              </a:graphicData>
            </a:graphic>
          </wp:inline>
        </w:drawing>
      </w:r>
    </w:p>
    <w:p w14:paraId="25AA46C0" w14:textId="77777777" w:rsidR="00E7758F" w:rsidRDefault="00E7758F" w:rsidP="00E7758F">
      <w:pPr>
        <w:pStyle w:val="ListParagraph"/>
        <w:ind w:left="687" w:firstLine="0"/>
      </w:pPr>
    </w:p>
    <w:p w14:paraId="1FFD6AEC" w14:textId="3A1CC8EB" w:rsidR="00B30E6A" w:rsidRDefault="00E7758F" w:rsidP="00E7758F">
      <w:pPr>
        <w:pStyle w:val="ListParagraph"/>
        <w:ind w:left="687" w:firstLine="0"/>
      </w:pPr>
      <w:r>
        <w:rPr>
          <w:noProof/>
          <w:bdr w:val="none" w:sz="0" w:space="0" w:color="auto" w:frame="1"/>
        </w:rPr>
        <w:drawing>
          <wp:inline distT="0" distB="0" distL="0" distR="0" wp14:anchorId="561F8DA0" wp14:editId="01B5E4F2">
            <wp:extent cx="5692140" cy="361950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92140" cy="3619500"/>
                    </a:xfrm>
                    <a:prstGeom prst="rect">
                      <a:avLst/>
                    </a:prstGeom>
                    <a:noFill/>
                    <a:ln>
                      <a:noFill/>
                    </a:ln>
                  </pic:spPr>
                </pic:pic>
              </a:graphicData>
            </a:graphic>
          </wp:inline>
        </w:drawing>
      </w:r>
      <w:r>
        <w:t xml:space="preserve"> </w:t>
      </w:r>
    </w:p>
    <w:p w14:paraId="7D54B144" w14:textId="35218300" w:rsidR="00E7758F" w:rsidRDefault="00E7758F" w:rsidP="00E7758F">
      <w:pPr>
        <w:pStyle w:val="ListParagraph"/>
        <w:ind w:left="687" w:firstLine="0"/>
      </w:pPr>
    </w:p>
    <w:p w14:paraId="61AB763B" w14:textId="1451BDF5" w:rsidR="00E7758F" w:rsidRDefault="00E7758F" w:rsidP="00E7758F">
      <w:pPr>
        <w:pStyle w:val="ListParagraph"/>
        <w:ind w:left="687" w:firstLine="0"/>
      </w:pPr>
      <w:r>
        <w:t>Observation:</w:t>
      </w:r>
    </w:p>
    <w:p w14:paraId="1EF11235" w14:textId="73F611FE" w:rsidR="00E7758F" w:rsidRDefault="00E7758F" w:rsidP="00E7758F">
      <w:pPr>
        <w:pStyle w:val="ListParagraph"/>
        <w:ind w:left="687" w:firstLine="0"/>
      </w:pPr>
    </w:p>
    <w:p w14:paraId="39969F4F" w14:textId="4F7D6E80" w:rsidR="00E7758F" w:rsidRDefault="00E7758F" w:rsidP="00E7758F">
      <w:pPr>
        <w:pStyle w:val="ListParagraph"/>
        <w:ind w:left="687" w:firstLine="0"/>
      </w:pPr>
      <w:r>
        <w:t xml:space="preserve">From the above bar plot, we can observe that the Away participants are in lower numbers compared to the number of participants of Maine. That also reflects in the summary statistics. </w:t>
      </w:r>
    </w:p>
    <w:p w14:paraId="7B98FFA7" w14:textId="7B75C377" w:rsidR="00AE6ED5" w:rsidRDefault="00AE6ED5" w:rsidP="009E1DA6">
      <w:pPr>
        <w:ind w:left="0" w:firstLine="0"/>
      </w:pPr>
    </w:p>
    <w:p w14:paraId="6FD8ABFB" w14:textId="77777777" w:rsidR="009E1DA6" w:rsidRDefault="009E1DA6" w:rsidP="009E1DA6">
      <w:pPr>
        <w:ind w:left="0" w:firstLine="0"/>
      </w:pPr>
    </w:p>
    <w:p w14:paraId="5A6F47A0" w14:textId="5C037DFF" w:rsidR="009E1DA6" w:rsidRPr="009E1DA6" w:rsidRDefault="00E7758F" w:rsidP="009E1DA6">
      <w:pPr>
        <w:autoSpaceDE w:val="0"/>
        <w:autoSpaceDN w:val="0"/>
        <w:adjustRightInd w:val="0"/>
        <w:spacing w:line="240" w:lineRule="auto"/>
        <w:ind w:left="687" w:firstLine="0"/>
        <w:rPr>
          <w:rFonts w:ascii="Times New Roman" w:eastAsiaTheme="minorHAnsi" w:hAnsi="Times New Roman" w:cs="Times New Roman"/>
          <w:color w:val="auto"/>
          <w:lang w:val="en-IN" w:bidi="gu-IN"/>
        </w:rPr>
      </w:pPr>
      <w:r>
        <w:lastRenderedPageBreak/>
        <w:t>b)</w:t>
      </w:r>
      <w:r w:rsidR="009E1DA6" w:rsidRPr="009E1DA6">
        <w:rPr>
          <w:rFonts w:ascii="CMR10" w:eastAsiaTheme="minorHAnsi" w:hAnsi="CMR10" w:cs="CMR10"/>
          <w:color w:val="auto"/>
          <w:lang w:val="en-IN" w:bidi="gu-IN"/>
        </w:rPr>
        <w:t xml:space="preserve"> </w:t>
      </w:r>
      <w:r w:rsidR="009E1DA6" w:rsidRPr="009E1DA6">
        <w:rPr>
          <w:rFonts w:ascii="Times New Roman" w:eastAsiaTheme="minorHAnsi" w:hAnsi="Times New Roman" w:cs="Times New Roman"/>
          <w:b/>
          <w:bCs/>
          <w:color w:val="auto"/>
          <w:lang w:val="en-IN" w:bidi="gu-IN"/>
        </w:rPr>
        <w:t>Create two histograms the runners' times (given in minutes) | one for the</w:t>
      </w:r>
      <w:r w:rsidR="009E1DA6" w:rsidRPr="009E1DA6">
        <w:rPr>
          <w:rFonts w:ascii="Times New Roman" w:eastAsiaTheme="minorHAnsi" w:hAnsi="Times New Roman" w:cs="Times New Roman"/>
          <w:b/>
          <w:bCs/>
          <w:color w:val="auto"/>
          <w:lang w:val="en-IN" w:bidi="gu-IN"/>
        </w:rPr>
        <w:t xml:space="preserve"> </w:t>
      </w:r>
      <w:r w:rsidR="009E1DA6" w:rsidRPr="009E1DA6">
        <w:rPr>
          <w:rFonts w:ascii="Times New Roman" w:eastAsiaTheme="minorHAnsi" w:hAnsi="Times New Roman" w:cs="Times New Roman"/>
          <w:b/>
          <w:bCs/>
          <w:color w:val="auto"/>
          <w:lang w:val="en-IN" w:bidi="gu-IN"/>
        </w:rPr>
        <w:t>Maine group and the second for the Away group. Make sure that the histograms</w:t>
      </w:r>
      <w:r w:rsidR="009E1DA6" w:rsidRPr="009E1DA6">
        <w:rPr>
          <w:rFonts w:ascii="Times New Roman" w:eastAsiaTheme="minorHAnsi" w:hAnsi="Times New Roman" w:cs="Times New Roman"/>
          <w:b/>
          <w:bCs/>
          <w:color w:val="auto"/>
          <w:lang w:val="en-IN" w:bidi="gu-IN"/>
        </w:rPr>
        <w:t xml:space="preserve"> </w:t>
      </w:r>
      <w:r w:rsidR="009E1DA6" w:rsidRPr="009E1DA6">
        <w:rPr>
          <w:rFonts w:ascii="Times New Roman" w:eastAsiaTheme="minorHAnsi" w:hAnsi="Times New Roman" w:cs="Times New Roman"/>
          <w:b/>
          <w:bCs/>
          <w:color w:val="auto"/>
          <w:lang w:val="en-IN" w:bidi="gu-IN"/>
        </w:rPr>
        <w:t>on the same scale. What can we conclude about the two distributions? Back</w:t>
      </w:r>
      <w:r w:rsidR="009E1DA6" w:rsidRPr="009E1DA6">
        <w:rPr>
          <w:rFonts w:ascii="Times New Roman" w:eastAsiaTheme="minorHAnsi" w:hAnsi="Times New Roman" w:cs="Times New Roman"/>
          <w:b/>
          <w:bCs/>
          <w:color w:val="auto"/>
          <w:lang w:val="en-IN" w:bidi="gu-IN"/>
        </w:rPr>
        <w:t xml:space="preserve"> </w:t>
      </w:r>
      <w:r w:rsidR="009E1DA6" w:rsidRPr="009E1DA6">
        <w:rPr>
          <w:rFonts w:ascii="Times New Roman" w:eastAsiaTheme="minorHAnsi" w:hAnsi="Times New Roman" w:cs="Times New Roman"/>
          <w:b/>
          <w:bCs/>
          <w:color w:val="auto"/>
          <w:lang w:val="en-IN" w:bidi="gu-IN"/>
        </w:rPr>
        <w:t>up your conclusions with relevant summary statistics, including mean, standard</w:t>
      </w:r>
      <w:r w:rsidR="009E1DA6" w:rsidRPr="009E1DA6">
        <w:rPr>
          <w:rFonts w:ascii="Times New Roman" w:eastAsiaTheme="minorHAnsi" w:hAnsi="Times New Roman" w:cs="Times New Roman"/>
          <w:b/>
          <w:bCs/>
          <w:color w:val="auto"/>
          <w:lang w:val="en-IN" w:bidi="gu-IN"/>
        </w:rPr>
        <w:t xml:space="preserve"> </w:t>
      </w:r>
      <w:r w:rsidR="009E1DA6" w:rsidRPr="009E1DA6">
        <w:rPr>
          <w:rFonts w:ascii="Times New Roman" w:eastAsiaTheme="minorHAnsi" w:hAnsi="Times New Roman" w:cs="Times New Roman"/>
          <w:b/>
          <w:bCs/>
          <w:color w:val="auto"/>
          <w:lang w:val="en-IN" w:bidi="gu-IN"/>
        </w:rPr>
        <w:t>deviation, range, median, and interquartile range.</w:t>
      </w:r>
      <w:r w:rsidRPr="009E1DA6">
        <w:rPr>
          <w:rFonts w:ascii="Times New Roman" w:hAnsi="Times New Roman" w:cs="Times New Roman"/>
        </w:rPr>
        <w:t xml:space="preserve"> </w:t>
      </w:r>
    </w:p>
    <w:p w14:paraId="29D503AB" w14:textId="77777777" w:rsidR="009E1DA6" w:rsidRDefault="009E1DA6" w:rsidP="00E7758F">
      <w:pPr>
        <w:pStyle w:val="ListParagraph"/>
        <w:ind w:left="687" w:firstLine="0"/>
      </w:pPr>
    </w:p>
    <w:p w14:paraId="4794FD12" w14:textId="0D059295" w:rsidR="00E7758F" w:rsidRDefault="00E7758F" w:rsidP="00E7758F">
      <w:pPr>
        <w:pStyle w:val="ListParagraph"/>
        <w:ind w:left="687" w:firstLine="0"/>
      </w:pPr>
      <w:r>
        <w:t>Source code:</w:t>
      </w:r>
    </w:p>
    <w:p w14:paraId="678BF5D1" w14:textId="3D2B8C02" w:rsidR="00E7758F" w:rsidRDefault="00E7758F" w:rsidP="00E7758F">
      <w:pPr>
        <w:pStyle w:val="ListParagraph"/>
        <w:ind w:left="687" w:firstLine="0"/>
      </w:pPr>
    </w:p>
    <w:p w14:paraId="4AA6EF62" w14:textId="46AEED01" w:rsidR="00AE6ED5" w:rsidRDefault="00AE6ED5" w:rsidP="00E7758F">
      <w:pPr>
        <w:pStyle w:val="ListParagraph"/>
        <w:ind w:left="687" w:firstLine="0"/>
      </w:pPr>
      <w:r>
        <w:rPr>
          <w:noProof/>
          <w:bdr w:val="none" w:sz="0" w:space="0" w:color="auto" w:frame="1"/>
        </w:rPr>
        <w:drawing>
          <wp:inline distT="0" distB="0" distL="0" distR="0" wp14:anchorId="0BB8D15F" wp14:editId="148DEAB1">
            <wp:extent cx="5440680" cy="4145280"/>
            <wp:effectExtent l="0" t="0" r="762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40680" cy="4145280"/>
                    </a:xfrm>
                    <a:prstGeom prst="rect">
                      <a:avLst/>
                    </a:prstGeom>
                    <a:noFill/>
                    <a:ln>
                      <a:noFill/>
                    </a:ln>
                  </pic:spPr>
                </pic:pic>
              </a:graphicData>
            </a:graphic>
          </wp:inline>
        </w:drawing>
      </w:r>
    </w:p>
    <w:p w14:paraId="3FC723D8" w14:textId="55B6DF32" w:rsidR="00FD556F" w:rsidRDefault="00FD556F" w:rsidP="00E7758F">
      <w:pPr>
        <w:pStyle w:val="ListParagraph"/>
        <w:ind w:left="687" w:firstLine="0"/>
      </w:pPr>
    </w:p>
    <w:p w14:paraId="069ADEEA" w14:textId="77777777" w:rsidR="009E1DA6" w:rsidRDefault="009E1DA6" w:rsidP="00E7758F">
      <w:pPr>
        <w:pStyle w:val="ListParagraph"/>
        <w:ind w:left="687" w:firstLine="0"/>
      </w:pPr>
    </w:p>
    <w:p w14:paraId="3963707B" w14:textId="77777777" w:rsidR="009E1DA6" w:rsidRDefault="009E1DA6" w:rsidP="00E7758F">
      <w:pPr>
        <w:pStyle w:val="ListParagraph"/>
        <w:ind w:left="687" w:firstLine="0"/>
      </w:pPr>
    </w:p>
    <w:p w14:paraId="1FB5239A" w14:textId="77777777" w:rsidR="009E1DA6" w:rsidRDefault="009E1DA6" w:rsidP="00E7758F">
      <w:pPr>
        <w:pStyle w:val="ListParagraph"/>
        <w:ind w:left="687" w:firstLine="0"/>
      </w:pPr>
    </w:p>
    <w:p w14:paraId="03488BD3" w14:textId="77777777" w:rsidR="009E1DA6" w:rsidRDefault="009E1DA6" w:rsidP="00E7758F">
      <w:pPr>
        <w:pStyle w:val="ListParagraph"/>
        <w:ind w:left="687" w:firstLine="0"/>
      </w:pPr>
    </w:p>
    <w:p w14:paraId="66534300" w14:textId="77777777" w:rsidR="009E1DA6" w:rsidRDefault="009E1DA6" w:rsidP="00E7758F">
      <w:pPr>
        <w:pStyle w:val="ListParagraph"/>
        <w:ind w:left="687" w:firstLine="0"/>
      </w:pPr>
    </w:p>
    <w:p w14:paraId="27D62456" w14:textId="77777777" w:rsidR="009E1DA6" w:rsidRDefault="009E1DA6" w:rsidP="00E7758F">
      <w:pPr>
        <w:pStyle w:val="ListParagraph"/>
        <w:ind w:left="687" w:firstLine="0"/>
      </w:pPr>
    </w:p>
    <w:p w14:paraId="7CA4988C" w14:textId="77777777" w:rsidR="009E1DA6" w:rsidRDefault="009E1DA6" w:rsidP="00E7758F">
      <w:pPr>
        <w:pStyle w:val="ListParagraph"/>
        <w:ind w:left="687" w:firstLine="0"/>
      </w:pPr>
    </w:p>
    <w:p w14:paraId="4796272B" w14:textId="77777777" w:rsidR="009E1DA6" w:rsidRDefault="009E1DA6" w:rsidP="00E7758F">
      <w:pPr>
        <w:pStyle w:val="ListParagraph"/>
        <w:ind w:left="687" w:firstLine="0"/>
      </w:pPr>
    </w:p>
    <w:p w14:paraId="765FC522" w14:textId="77777777" w:rsidR="009E1DA6" w:rsidRDefault="009E1DA6" w:rsidP="00E7758F">
      <w:pPr>
        <w:pStyle w:val="ListParagraph"/>
        <w:ind w:left="687" w:firstLine="0"/>
      </w:pPr>
    </w:p>
    <w:p w14:paraId="3DD6C1B7" w14:textId="77777777" w:rsidR="009E1DA6" w:rsidRDefault="009E1DA6" w:rsidP="00E7758F">
      <w:pPr>
        <w:pStyle w:val="ListParagraph"/>
        <w:ind w:left="687" w:firstLine="0"/>
      </w:pPr>
    </w:p>
    <w:p w14:paraId="0A5EC7CE" w14:textId="77777777" w:rsidR="009E1DA6" w:rsidRDefault="009E1DA6" w:rsidP="00E7758F">
      <w:pPr>
        <w:pStyle w:val="ListParagraph"/>
        <w:ind w:left="687" w:firstLine="0"/>
      </w:pPr>
    </w:p>
    <w:p w14:paraId="064A6A9F" w14:textId="77777777" w:rsidR="009E1DA6" w:rsidRDefault="009E1DA6" w:rsidP="00E7758F">
      <w:pPr>
        <w:pStyle w:val="ListParagraph"/>
        <w:ind w:left="687" w:firstLine="0"/>
      </w:pPr>
    </w:p>
    <w:p w14:paraId="5831508F" w14:textId="77777777" w:rsidR="009E1DA6" w:rsidRDefault="009E1DA6" w:rsidP="00E7758F">
      <w:pPr>
        <w:pStyle w:val="ListParagraph"/>
        <w:ind w:left="687" w:firstLine="0"/>
      </w:pPr>
    </w:p>
    <w:p w14:paraId="642A2F77" w14:textId="77777777" w:rsidR="009E1DA6" w:rsidRDefault="009E1DA6" w:rsidP="00E7758F">
      <w:pPr>
        <w:pStyle w:val="ListParagraph"/>
        <w:ind w:left="687" w:firstLine="0"/>
      </w:pPr>
    </w:p>
    <w:p w14:paraId="62DAC657" w14:textId="77777777" w:rsidR="009E1DA6" w:rsidRDefault="009E1DA6" w:rsidP="00E7758F">
      <w:pPr>
        <w:pStyle w:val="ListParagraph"/>
        <w:ind w:left="687" w:firstLine="0"/>
      </w:pPr>
    </w:p>
    <w:p w14:paraId="639D772D" w14:textId="416BE270" w:rsidR="00FD556F" w:rsidRDefault="00FD556F" w:rsidP="00E7758F">
      <w:pPr>
        <w:pStyle w:val="ListParagraph"/>
        <w:ind w:left="687" w:firstLine="0"/>
      </w:pPr>
      <w:r>
        <w:lastRenderedPageBreak/>
        <w:t>Summary:</w:t>
      </w:r>
    </w:p>
    <w:p w14:paraId="29BB1012" w14:textId="77777777" w:rsidR="00FD556F" w:rsidRDefault="00FD556F" w:rsidP="00E7758F">
      <w:pPr>
        <w:pStyle w:val="ListParagraph"/>
        <w:ind w:left="687" w:firstLine="0"/>
      </w:pPr>
    </w:p>
    <w:p w14:paraId="75D6DA29" w14:textId="4E5D7159" w:rsidR="00FD556F" w:rsidRDefault="00FD556F" w:rsidP="00E7758F">
      <w:pPr>
        <w:pStyle w:val="ListParagraph"/>
        <w:ind w:left="687" w:firstLine="0"/>
      </w:pPr>
      <w:r>
        <w:rPr>
          <w:noProof/>
          <w:bdr w:val="none" w:sz="0" w:space="0" w:color="auto" w:frame="1"/>
        </w:rPr>
        <w:drawing>
          <wp:inline distT="0" distB="0" distL="0" distR="0" wp14:anchorId="4E016C13" wp14:editId="3650A1D6">
            <wp:extent cx="5021580" cy="267462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1580" cy="2674620"/>
                    </a:xfrm>
                    <a:prstGeom prst="rect">
                      <a:avLst/>
                    </a:prstGeom>
                    <a:noFill/>
                    <a:ln>
                      <a:noFill/>
                    </a:ln>
                  </pic:spPr>
                </pic:pic>
              </a:graphicData>
            </a:graphic>
          </wp:inline>
        </w:drawing>
      </w:r>
    </w:p>
    <w:p w14:paraId="59B23A3C" w14:textId="203D889F" w:rsidR="00AE6ED5" w:rsidRDefault="00AE6ED5" w:rsidP="00AE6ED5">
      <w:pPr>
        <w:ind w:left="0" w:firstLine="0"/>
      </w:pPr>
    </w:p>
    <w:p w14:paraId="21E8A06B" w14:textId="77777777" w:rsidR="009E1DA6" w:rsidRDefault="009E1DA6" w:rsidP="00AE6ED5">
      <w:pPr>
        <w:ind w:left="0" w:firstLine="0"/>
      </w:pPr>
    </w:p>
    <w:p w14:paraId="76AB0ED4" w14:textId="77777777" w:rsidR="009E1DA6" w:rsidRDefault="009E1DA6" w:rsidP="00AE6ED5">
      <w:pPr>
        <w:ind w:left="0" w:firstLine="0"/>
      </w:pPr>
    </w:p>
    <w:p w14:paraId="73AEF095" w14:textId="745EDF57" w:rsidR="009E1DA6" w:rsidRDefault="009E1DA6" w:rsidP="00AE6ED5">
      <w:pPr>
        <w:ind w:left="0" w:firstLine="0"/>
      </w:pPr>
      <w:r>
        <w:rPr>
          <w:noProof/>
          <w:bdr w:val="none" w:sz="0" w:space="0" w:color="auto" w:frame="1"/>
        </w:rPr>
        <w:drawing>
          <wp:inline distT="0" distB="0" distL="0" distR="0" wp14:anchorId="5868BE18" wp14:editId="1F244434">
            <wp:extent cx="5227320" cy="2712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27320" cy="2712720"/>
                    </a:xfrm>
                    <a:prstGeom prst="rect">
                      <a:avLst/>
                    </a:prstGeom>
                    <a:noFill/>
                    <a:ln>
                      <a:noFill/>
                    </a:ln>
                  </pic:spPr>
                </pic:pic>
              </a:graphicData>
            </a:graphic>
          </wp:inline>
        </w:drawing>
      </w:r>
    </w:p>
    <w:p w14:paraId="1068C147" w14:textId="22CBE59B" w:rsidR="00FD556F" w:rsidRDefault="00FD556F" w:rsidP="00AE6ED5">
      <w:pPr>
        <w:ind w:left="0" w:firstLine="0"/>
      </w:pPr>
      <w:r>
        <w:lastRenderedPageBreak/>
        <w:tab/>
      </w:r>
      <w:r>
        <w:rPr>
          <w:noProof/>
          <w:bdr w:val="none" w:sz="0" w:space="0" w:color="auto" w:frame="1"/>
        </w:rPr>
        <w:drawing>
          <wp:inline distT="0" distB="0" distL="0" distR="0" wp14:anchorId="09BC5440" wp14:editId="27301FF7">
            <wp:extent cx="5440680" cy="3474720"/>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40680" cy="3474720"/>
                    </a:xfrm>
                    <a:prstGeom prst="rect">
                      <a:avLst/>
                    </a:prstGeom>
                    <a:noFill/>
                    <a:ln>
                      <a:noFill/>
                    </a:ln>
                  </pic:spPr>
                </pic:pic>
              </a:graphicData>
            </a:graphic>
          </wp:inline>
        </w:drawing>
      </w:r>
    </w:p>
    <w:p w14:paraId="03342203" w14:textId="77777777" w:rsidR="00FD556F" w:rsidRDefault="00FD556F" w:rsidP="00AE6ED5">
      <w:pPr>
        <w:ind w:left="0" w:firstLine="0"/>
      </w:pPr>
    </w:p>
    <w:p w14:paraId="2FBCBFD6" w14:textId="24B6A4B3" w:rsidR="00FD556F" w:rsidRDefault="00FD556F" w:rsidP="00E7758F">
      <w:pPr>
        <w:pStyle w:val="ListParagraph"/>
        <w:ind w:left="687" w:firstLine="0"/>
      </w:pPr>
      <w:r>
        <w:rPr>
          <w:noProof/>
          <w:bdr w:val="none" w:sz="0" w:space="0" w:color="auto" w:frame="1"/>
        </w:rPr>
        <w:drawing>
          <wp:inline distT="0" distB="0" distL="0" distR="0" wp14:anchorId="4ACF2CE5" wp14:editId="773AC579">
            <wp:extent cx="5440680" cy="339852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0680" cy="3398520"/>
                    </a:xfrm>
                    <a:prstGeom prst="rect">
                      <a:avLst/>
                    </a:prstGeom>
                    <a:noFill/>
                    <a:ln>
                      <a:noFill/>
                    </a:ln>
                  </pic:spPr>
                </pic:pic>
              </a:graphicData>
            </a:graphic>
          </wp:inline>
        </w:drawing>
      </w:r>
    </w:p>
    <w:p w14:paraId="36CA3C9C" w14:textId="4C9FF668" w:rsidR="00AE6ED5" w:rsidRDefault="00AE6ED5" w:rsidP="00E7758F">
      <w:pPr>
        <w:pStyle w:val="ListParagraph"/>
        <w:ind w:left="687" w:firstLine="0"/>
      </w:pPr>
      <w:r>
        <w:t xml:space="preserve">Observation: </w:t>
      </w:r>
    </w:p>
    <w:p w14:paraId="7DCCFD4B" w14:textId="6C5AC6F3" w:rsidR="00AE6ED5" w:rsidRDefault="00AE6ED5" w:rsidP="00E7758F">
      <w:pPr>
        <w:pStyle w:val="ListParagraph"/>
        <w:ind w:left="687" w:firstLine="0"/>
      </w:pPr>
      <w:r>
        <w:t>Both the histograms are in normal distributions. Both Away and Maine have same range and approximately equal mean and median and this is backed up by the summary statistics of the data.</w:t>
      </w:r>
    </w:p>
    <w:p w14:paraId="718F59FA" w14:textId="237BB5D9" w:rsidR="00FD556F" w:rsidRDefault="00FD556F" w:rsidP="00E7758F">
      <w:pPr>
        <w:pStyle w:val="ListParagraph"/>
        <w:ind w:left="687" w:firstLine="0"/>
      </w:pPr>
    </w:p>
    <w:p w14:paraId="5BFBFA35" w14:textId="6CBA9BD1" w:rsidR="00FD556F" w:rsidRDefault="00FD556F" w:rsidP="00E7758F">
      <w:pPr>
        <w:pStyle w:val="ListParagraph"/>
        <w:ind w:left="687" w:firstLine="0"/>
      </w:pPr>
    </w:p>
    <w:p w14:paraId="3AEC789B" w14:textId="77777777" w:rsidR="009E1DA6" w:rsidRDefault="009E1DA6" w:rsidP="00E7758F">
      <w:pPr>
        <w:pStyle w:val="ListParagraph"/>
        <w:ind w:left="687" w:firstLine="0"/>
      </w:pPr>
    </w:p>
    <w:p w14:paraId="7B65DEBA" w14:textId="77777777" w:rsidR="009E1DA6" w:rsidRPr="009E1DA6" w:rsidRDefault="00FD556F" w:rsidP="00E7758F">
      <w:pPr>
        <w:pStyle w:val="ListParagraph"/>
        <w:ind w:left="687" w:firstLine="0"/>
        <w:rPr>
          <w:rFonts w:ascii="CMR10" w:eastAsiaTheme="minorHAnsi" w:hAnsi="CMR10" w:cs="CMR10"/>
          <w:b/>
          <w:bCs/>
          <w:color w:val="auto"/>
          <w:lang w:val="en-IN" w:bidi="gu-IN"/>
        </w:rPr>
      </w:pPr>
      <w:r>
        <w:t>c)</w:t>
      </w:r>
      <w:r w:rsidR="009E1DA6" w:rsidRPr="009E1DA6">
        <w:rPr>
          <w:rFonts w:ascii="CMR10" w:eastAsiaTheme="minorHAnsi" w:hAnsi="CMR10" w:cs="CMR10"/>
          <w:color w:val="auto"/>
          <w:lang w:val="en-IN" w:bidi="gu-IN"/>
        </w:rPr>
        <w:t xml:space="preserve"> </w:t>
      </w:r>
      <w:r w:rsidR="009E1DA6" w:rsidRPr="009E1DA6">
        <w:rPr>
          <w:rFonts w:ascii="CMR10" w:eastAsiaTheme="minorHAnsi" w:hAnsi="CMR10" w:cs="CMR10"/>
          <w:b/>
          <w:bCs/>
          <w:color w:val="auto"/>
          <w:lang w:val="en-IN" w:bidi="gu-IN"/>
        </w:rPr>
        <w:t>Repeat (b) but with side-by-side boxplots.</w:t>
      </w:r>
    </w:p>
    <w:p w14:paraId="4DF89597" w14:textId="3770BF40" w:rsidR="00FD556F" w:rsidRDefault="00FD556F" w:rsidP="00E7758F">
      <w:pPr>
        <w:pStyle w:val="ListParagraph"/>
        <w:ind w:left="687" w:firstLine="0"/>
      </w:pPr>
      <w:r>
        <w:t xml:space="preserve"> Source Code:</w:t>
      </w:r>
    </w:p>
    <w:p w14:paraId="3DAA5346" w14:textId="4A498589" w:rsidR="009412F5" w:rsidRDefault="009412F5" w:rsidP="00E7758F">
      <w:pPr>
        <w:pStyle w:val="ListParagraph"/>
        <w:ind w:left="687" w:firstLine="0"/>
      </w:pPr>
    </w:p>
    <w:p w14:paraId="0194C233" w14:textId="2B0C4DE3" w:rsidR="009412F5" w:rsidRDefault="009412F5" w:rsidP="00E7758F">
      <w:pPr>
        <w:pStyle w:val="ListParagraph"/>
        <w:ind w:left="687" w:firstLine="0"/>
      </w:pPr>
      <w:r>
        <w:rPr>
          <w:noProof/>
          <w:bdr w:val="none" w:sz="0" w:space="0" w:color="auto" w:frame="1"/>
        </w:rPr>
        <w:drawing>
          <wp:inline distT="0" distB="0" distL="0" distR="0" wp14:anchorId="1B1E2FAB" wp14:editId="07F05C29">
            <wp:extent cx="5440680" cy="50292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0680" cy="502920"/>
                    </a:xfrm>
                    <a:prstGeom prst="rect">
                      <a:avLst/>
                    </a:prstGeom>
                    <a:noFill/>
                    <a:ln>
                      <a:noFill/>
                    </a:ln>
                  </pic:spPr>
                </pic:pic>
              </a:graphicData>
            </a:graphic>
          </wp:inline>
        </w:drawing>
      </w:r>
    </w:p>
    <w:p w14:paraId="08D06782" w14:textId="3E1F93B5" w:rsidR="00C15CB8" w:rsidRDefault="00C15CB8" w:rsidP="00E7758F">
      <w:pPr>
        <w:pStyle w:val="ListParagraph"/>
        <w:ind w:left="687" w:firstLine="0"/>
      </w:pPr>
    </w:p>
    <w:p w14:paraId="5C726A68" w14:textId="317F21AA" w:rsidR="00C15CB8" w:rsidRDefault="00C15CB8" w:rsidP="00C15CB8">
      <w:pPr>
        <w:pStyle w:val="ListParagraph"/>
        <w:ind w:left="687" w:firstLine="0"/>
      </w:pPr>
      <w:r>
        <w:t>Summary:</w:t>
      </w:r>
    </w:p>
    <w:p w14:paraId="753B4308" w14:textId="77777777" w:rsidR="002F342B" w:rsidRDefault="002F342B" w:rsidP="00C15CB8">
      <w:pPr>
        <w:pStyle w:val="ListParagraph"/>
        <w:ind w:left="687" w:firstLine="0"/>
      </w:pPr>
    </w:p>
    <w:p w14:paraId="286B1F37" w14:textId="162747E1" w:rsidR="002F342B" w:rsidRDefault="002F342B" w:rsidP="00C15CB8">
      <w:pPr>
        <w:pStyle w:val="ListParagraph"/>
        <w:ind w:left="687" w:firstLine="0"/>
      </w:pPr>
      <w:r>
        <w:rPr>
          <w:noProof/>
          <w:bdr w:val="none" w:sz="0" w:space="0" w:color="auto" w:frame="1"/>
        </w:rPr>
        <w:drawing>
          <wp:inline distT="0" distB="0" distL="0" distR="0" wp14:anchorId="01449542" wp14:editId="3F1EA831">
            <wp:extent cx="5021580" cy="2674620"/>
            <wp:effectExtent l="0" t="0" r="762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21580" cy="2674620"/>
                    </a:xfrm>
                    <a:prstGeom prst="rect">
                      <a:avLst/>
                    </a:prstGeom>
                    <a:noFill/>
                    <a:ln>
                      <a:noFill/>
                    </a:ln>
                  </pic:spPr>
                </pic:pic>
              </a:graphicData>
            </a:graphic>
          </wp:inline>
        </w:drawing>
      </w:r>
    </w:p>
    <w:p w14:paraId="7BFD4D24" w14:textId="77777777" w:rsidR="002F342B" w:rsidRDefault="002F342B" w:rsidP="00C15CB8">
      <w:pPr>
        <w:pStyle w:val="ListParagraph"/>
        <w:ind w:left="687" w:firstLine="0"/>
      </w:pPr>
    </w:p>
    <w:p w14:paraId="38CE22C9" w14:textId="27F6199A" w:rsidR="00FD556F" w:rsidRDefault="009412F5" w:rsidP="00E7758F">
      <w:pPr>
        <w:pStyle w:val="ListParagraph"/>
        <w:ind w:left="687" w:firstLine="0"/>
      </w:pPr>
      <w:r>
        <w:rPr>
          <w:noProof/>
          <w:bdr w:val="none" w:sz="0" w:space="0" w:color="auto" w:frame="1"/>
        </w:rPr>
        <w:drawing>
          <wp:inline distT="0" distB="0" distL="0" distR="0" wp14:anchorId="368EEC7F" wp14:editId="1F44A837">
            <wp:extent cx="5440680" cy="3459480"/>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40680" cy="3459480"/>
                    </a:xfrm>
                    <a:prstGeom prst="rect">
                      <a:avLst/>
                    </a:prstGeom>
                    <a:noFill/>
                    <a:ln>
                      <a:noFill/>
                    </a:ln>
                  </pic:spPr>
                </pic:pic>
              </a:graphicData>
            </a:graphic>
          </wp:inline>
        </w:drawing>
      </w:r>
    </w:p>
    <w:p w14:paraId="5345EBDE" w14:textId="77777777" w:rsidR="002F342B" w:rsidRDefault="002F342B" w:rsidP="00FD556F">
      <w:pPr>
        <w:pStyle w:val="ListParagraph"/>
        <w:ind w:left="687" w:firstLine="0"/>
      </w:pPr>
    </w:p>
    <w:p w14:paraId="295FAE95" w14:textId="77777777" w:rsidR="002F342B" w:rsidRDefault="002F342B" w:rsidP="00FD556F">
      <w:pPr>
        <w:pStyle w:val="ListParagraph"/>
        <w:ind w:left="687" w:firstLine="0"/>
      </w:pPr>
    </w:p>
    <w:p w14:paraId="3DE0F73F" w14:textId="3C7681D5" w:rsidR="00FD556F" w:rsidRDefault="00FD556F" w:rsidP="00FD556F">
      <w:pPr>
        <w:pStyle w:val="ListParagraph"/>
        <w:ind w:left="687" w:firstLine="0"/>
      </w:pPr>
      <w:r>
        <w:t>Observation:</w:t>
      </w:r>
    </w:p>
    <w:p w14:paraId="76E7D40A" w14:textId="36BE732A" w:rsidR="00FD556F" w:rsidRDefault="00FD556F" w:rsidP="00FD556F">
      <w:pPr>
        <w:pStyle w:val="ListParagraph"/>
        <w:ind w:left="687" w:firstLine="0"/>
      </w:pPr>
    </w:p>
    <w:p w14:paraId="32CC13C3" w14:textId="2B834DD2" w:rsidR="00CD3F26" w:rsidRDefault="00FD556F" w:rsidP="00CD3F26">
      <w:pPr>
        <w:pStyle w:val="ListParagraph"/>
        <w:ind w:left="687" w:firstLine="0"/>
      </w:pPr>
      <w:r>
        <w:t xml:space="preserve">From the above side by side box plot and from the summary we can conclude that both Away and Maine are </w:t>
      </w:r>
      <w:r w:rsidR="00CD3F26">
        <w:t>approximately equal.</w:t>
      </w:r>
    </w:p>
    <w:p w14:paraId="674D346C" w14:textId="17E109D9" w:rsidR="00CD3F26" w:rsidRDefault="00CD3F26" w:rsidP="00CD3F26">
      <w:pPr>
        <w:pStyle w:val="ListParagraph"/>
        <w:ind w:left="687" w:firstLine="0"/>
      </w:pPr>
    </w:p>
    <w:p w14:paraId="4194CA68" w14:textId="2107F3F8" w:rsidR="009E1DA6" w:rsidRPr="009E1DA6" w:rsidRDefault="00CD3F26" w:rsidP="009E1DA6">
      <w:pPr>
        <w:autoSpaceDE w:val="0"/>
        <w:autoSpaceDN w:val="0"/>
        <w:adjustRightInd w:val="0"/>
        <w:spacing w:line="240" w:lineRule="auto"/>
        <w:ind w:left="687" w:firstLine="0"/>
        <w:rPr>
          <w:rFonts w:ascii="Times New Roman" w:eastAsiaTheme="minorHAnsi" w:hAnsi="Times New Roman" w:cs="Times New Roman"/>
          <w:b/>
          <w:bCs/>
          <w:color w:val="auto"/>
          <w:lang w:val="en-IN" w:bidi="gu-IN"/>
        </w:rPr>
      </w:pPr>
      <w:r w:rsidRPr="009E1DA6">
        <w:rPr>
          <w:rFonts w:ascii="Times New Roman" w:hAnsi="Times New Roman" w:cs="Times New Roman"/>
        </w:rPr>
        <w:t>d)</w:t>
      </w:r>
      <w:r w:rsidR="009E1DA6" w:rsidRPr="009E1DA6">
        <w:rPr>
          <w:rFonts w:ascii="Times New Roman" w:eastAsiaTheme="minorHAnsi" w:hAnsi="Times New Roman" w:cs="Times New Roman"/>
          <w:color w:val="auto"/>
          <w:lang w:val="en-IN" w:bidi="gu-IN"/>
        </w:rPr>
        <w:t xml:space="preserve"> </w:t>
      </w:r>
      <w:r w:rsidR="009E1DA6" w:rsidRPr="009E1DA6">
        <w:rPr>
          <w:rFonts w:ascii="Times New Roman" w:eastAsiaTheme="minorHAnsi" w:hAnsi="Times New Roman" w:cs="Times New Roman"/>
          <w:b/>
          <w:bCs/>
          <w:color w:val="auto"/>
          <w:lang w:val="en-IN" w:bidi="gu-IN"/>
        </w:rPr>
        <w:t>Create side-by-side boxplots for the runners' ages (given in years) for male and</w:t>
      </w:r>
      <w:r w:rsidR="009E1DA6" w:rsidRPr="009E1DA6">
        <w:rPr>
          <w:rFonts w:ascii="Times New Roman" w:eastAsiaTheme="minorHAnsi" w:hAnsi="Times New Roman" w:cs="Times New Roman"/>
          <w:b/>
          <w:bCs/>
          <w:color w:val="auto"/>
          <w:lang w:val="en-IN" w:bidi="gu-IN"/>
        </w:rPr>
        <w:t xml:space="preserve"> </w:t>
      </w:r>
      <w:r w:rsidR="009E1DA6" w:rsidRPr="009E1DA6">
        <w:rPr>
          <w:rFonts w:ascii="Times New Roman" w:eastAsiaTheme="minorHAnsi" w:hAnsi="Times New Roman" w:cs="Times New Roman"/>
          <w:b/>
          <w:bCs/>
          <w:color w:val="auto"/>
          <w:lang w:val="en-IN" w:bidi="gu-IN"/>
        </w:rPr>
        <w:t>female runners. What can we conclude about the two distributions? Back up</w:t>
      </w:r>
      <w:r w:rsidR="009E1DA6" w:rsidRPr="009E1DA6">
        <w:rPr>
          <w:rFonts w:ascii="Times New Roman" w:eastAsiaTheme="minorHAnsi" w:hAnsi="Times New Roman" w:cs="Times New Roman"/>
          <w:b/>
          <w:bCs/>
          <w:color w:val="auto"/>
          <w:lang w:val="en-IN" w:bidi="gu-IN"/>
        </w:rPr>
        <w:t xml:space="preserve"> </w:t>
      </w:r>
      <w:r w:rsidR="009E1DA6" w:rsidRPr="009E1DA6">
        <w:rPr>
          <w:rFonts w:ascii="Times New Roman" w:eastAsiaTheme="minorHAnsi" w:hAnsi="Times New Roman" w:cs="Times New Roman"/>
          <w:b/>
          <w:bCs/>
          <w:color w:val="auto"/>
          <w:lang w:val="en-IN" w:bidi="gu-IN"/>
        </w:rPr>
        <w:t>your conclusions with relevant summary statistics, including mean, standard</w:t>
      </w:r>
      <w:r w:rsidR="009E1DA6" w:rsidRPr="009E1DA6">
        <w:rPr>
          <w:rFonts w:ascii="Times New Roman" w:eastAsiaTheme="minorHAnsi" w:hAnsi="Times New Roman" w:cs="Times New Roman"/>
          <w:b/>
          <w:bCs/>
          <w:color w:val="auto"/>
          <w:lang w:val="en-IN" w:bidi="gu-IN"/>
        </w:rPr>
        <w:t xml:space="preserve"> </w:t>
      </w:r>
      <w:r w:rsidR="009E1DA6" w:rsidRPr="009E1DA6">
        <w:rPr>
          <w:rFonts w:ascii="Times New Roman" w:eastAsiaTheme="minorHAnsi" w:hAnsi="Times New Roman" w:cs="Times New Roman"/>
          <w:b/>
          <w:bCs/>
          <w:color w:val="auto"/>
          <w:lang w:val="en-IN" w:bidi="gu-IN"/>
        </w:rPr>
        <w:t>deviation, range, median, and interquartile range.</w:t>
      </w:r>
      <w:r w:rsidRPr="009E1DA6">
        <w:rPr>
          <w:rFonts w:ascii="Times New Roman" w:hAnsi="Times New Roman" w:cs="Times New Roman"/>
          <w:b/>
          <w:bCs/>
        </w:rPr>
        <w:t xml:space="preserve"> </w:t>
      </w:r>
    </w:p>
    <w:p w14:paraId="3A632CE0" w14:textId="77777777" w:rsidR="009E1DA6" w:rsidRDefault="009E1DA6" w:rsidP="00CD3F26">
      <w:pPr>
        <w:pStyle w:val="ListParagraph"/>
        <w:ind w:left="687" w:firstLine="0"/>
      </w:pPr>
    </w:p>
    <w:p w14:paraId="35FFBFAB" w14:textId="0425D4D9" w:rsidR="00CD3F26" w:rsidRDefault="00CD3F26" w:rsidP="00CD3F26">
      <w:pPr>
        <w:pStyle w:val="ListParagraph"/>
        <w:ind w:left="687" w:firstLine="0"/>
      </w:pPr>
      <w:r>
        <w:t>Source Code:</w:t>
      </w:r>
    </w:p>
    <w:p w14:paraId="51BDC186" w14:textId="77777777" w:rsidR="002F342B" w:rsidRDefault="002F342B" w:rsidP="00CD3F26">
      <w:pPr>
        <w:pStyle w:val="ListParagraph"/>
        <w:ind w:left="687" w:firstLine="0"/>
      </w:pPr>
    </w:p>
    <w:p w14:paraId="3915F0F4" w14:textId="02D4C404" w:rsidR="002F342B" w:rsidRDefault="002F342B" w:rsidP="00CD3F26">
      <w:pPr>
        <w:pStyle w:val="ListParagraph"/>
        <w:ind w:left="687" w:firstLine="0"/>
      </w:pPr>
      <w:r>
        <w:rPr>
          <w:noProof/>
          <w:bdr w:val="none" w:sz="0" w:space="0" w:color="auto" w:frame="1"/>
        </w:rPr>
        <w:drawing>
          <wp:inline distT="0" distB="0" distL="0" distR="0" wp14:anchorId="725775D5" wp14:editId="66FFEA84">
            <wp:extent cx="5440680" cy="2849880"/>
            <wp:effectExtent l="0" t="0" r="762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440680" cy="2849880"/>
                    </a:xfrm>
                    <a:prstGeom prst="rect">
                      <a:avLst/>
                    </a:prstGeom>
                    <a:noFill/>
                    <a:ln>
                      <a:noFill/>
                    </a:ln>
                  </pic:spPr>
                </pic:pic>
              </a:graphicData>
            </a:graphic>
          </wp:inline>
        </w:drawing>
      </w:r>
    </w:p>
    <w:p w14:paraId="56AA49A3" w14:textId="470BE09E" w:rsidR="00CD3F26" w:rsidRDefault="00CD3F26" w:rsidP="00CD3F26">
      <w:pPr>
        <w:pStyle w:val="ListParagraph"/>
        <w:ind w:left="687" w:firstLine="0"/>
      </w:pPr>
    </w:p>
    <w:p w14:paraId="7EC99A2A" w14:textId="77777777" w:rsidR="009E1DA6" w:rsidRDefault="009E1DA6" w:rsidP="00CD3F26">
      <w:pPr>
        <w:pStyle w:val="ListParagraph"/>
        <w:ind w:left="687" w:firstLine="0"/>
      </w:pPr>
    </w:p>
    <w:p w14:paraId="14C36646" w14:textId="77777777" w:rsidR="009E1DA6" w:rsidRDefault="009E1DA6" w:rsidP="00CD3F26">
      <w:pPr>
        <w:pStyle w:val="ListParagraph"/>
        <w:ind w:left="687" w:firstLine="0"/>
      </w:pPr>
    </w:p>
    <w:p w14:paraId="0DFC35E1" w14:textId="77777777" w:rsidR="009E1DA6" w:rsidRDefault="009E1DA6" w:rsidP="00CD3F26">
      <w:pPr>
        <w:pStyle w:val="ListParagraph"/>
        <w:ind w:left="687" w:firstLine="0"/>
      </w:pPr>
    </w:p>
    <w:p w14:paraId="17A16FAA" w14:textId="77777777" w:rsidR="009E1DA6" w:rsidRDefault="009E1DA6" w:rsidP="00CD3F26">
      <w:pPr>
        <w:pStyle w:val="ListParagraph"/>
        <w:ind w:left="687" w:firstLine="0"/>
      </w:pPr>
    </w:p>
    <w:p w14:paraId="3229DA64" w14:textId="77777777" w:rsidR="009E1DA6" w:rsidRDefault="009E1DA6" w:rsidP="00CD3F26">
      <w:pPr>
        <w:pStyle w:val="ListParagraph"/>
        <w:ind w:left="687" w:firstLine="0"/>
      </w:pPr>
    </w:p>
    <w:p w14:paraId="01C2ADD4" w14:textId="77777777" w:rsidR="009E1DA6" w:rsidRDefault="009E1DA6" w:rsidP="00CD3F26">
      <w:pPr>
        <w:pStyle w:val="ListParagraph"/>
        <w:ind w:left="687" w:firstLine="0"/>
      </w:pPr>
    </w:p>
    <w:p w14:paraId="40C4564E" w14:textId="77777777" w:rsidR="009E1DA6" w:rsidRDefault="009E1DA6" w:rsidP="00CD3F26">
      <w:pPr>
        <w:pStyle w:val="ListParagraph"/>
        <w:ind w:left="687" w:firstLine="0"/>
      </w:pPr>
    </w:p>
    <w:p w14:paraId="0DA3C918" w14:textId="77777777" w:rsidR="009E1DA6" w:rsidRDefault="009E1DA6" w:rsidP="00CD3F26">
      <w:pPr>
        <w:pStyle w:val="ListParagraph"/>
        <w:ind w:left="687" w:firstLine="0"/>
      </w:pPr>
    </w:p>
    <w:p w14:paraId="743CF1B6" w14:textId="77777777" w:rsidR="009E1DA6" w:rsidRDefault="009E1DA6" w:rsidP="00CD3F26">
      <w:pPr>
        <w:pStyle w:val="ListParagraph"/>
        <w:ind w:left="687" w:firstLine="0"/>
      </w:pPr>
    </w:p>
    <w:p w14:paraId="0274D318" w14:textId="77777777" w:rsidR="009E1DA6" w:rsidRDefault="009E1DA6" w:rsidP="00CD3F26">
      <w:pPr>
        <w:pStyle w:val="ListParagraph"/>
        <w:ind w:left="687" w:firstLine="0"/>
      </w:pPr>
    </w:p>
    <w:p w14:paraId="7552BC23" w14:textId="77777777" w:rsidR="009E1DA6" w:rsidRDefault="009E1DA6" w:rsidP="00CD3F26">
      <w:pPr>
        <w:pStyle w:val="ListParagraph"/>
        <w:ind w:left="687" w:firstLine="0"/>
      </w:pPr>
    </w:p>
    <w:p w14:paraId="1CBAABA3" w14:textId="77777777" w:rsidR="009E1DA6" w:rsidRDefault="009E1DA6" w:rsidP="00CD3F26">
      <w:pPr>
        <w:pStyle w:val="ListParagraph"/>
        <w:ind w:left="687" w:firstLine="0"/>
      </w:pPr>
    </w:p>
    <w:p w14:paraId="71A5CA45" w14:textId="77777777" w:rsidR="009E1DA6" w:rsidRDefault="009E1DA6" w:rsidP="00CD3F26">
      <w:pPr>
        <w:pStyle w:val="ListParagraph"/>
        <w:ind w:left="687" w:firstLine="0"/>
      </w:pPr>
    </w:p>
    <w:p w14:paraId="3F7BECD1" w14:textId="77777777" w:rsidR="009E1DA6" w:rsidRDefault="009E1DA6" w:rsidP="00CD3F26">
      <w:pPr>
        <w:pStyle w:val="ListParagraph"/>
        <w:ind w:left="687" w:firstLine="0"/>
      </w:pPr>
    </w:p>
    <w:p w14:paraId="7000E2B4" w14:textId="77777777" w:rsidR="009E1DA6" w:rsidRDefault="009E1DA6" w:rsidP="00CD3F26">
      <w:pPr>
        <w:pStyle w:val="ListParagraph"/>
        <w:ind w:left="687" w:firstLine="0"/>
      </w:pPr>
    </w:p>
    <w:p w14:paraId="185F171E" w14:textId="77777777" w:rsidR="009E1DA6" w:rsidRDefault="009E1DA6" w:rsidP="00CD3F26">
      <w:pPr>
        <w:pStyle w:val="ListParagraph"/>
        <w:ind w:left="687" w:firstLine="0"/>
      </w:pPr>
    </w:p>
    <w:p w14:paraId="2DB4F181" w14:textId="6D05F399" w:rsidR="007002C4" w:rsidRDefault="007002C4" w:rsidP="00CD3F26">
      <w:pPr>
        <w:pStyle w:val="ListParagraph"/>
        <w:ind w:left="687" w:firstLine="0"/>
      </w:pPr>
      <w:r>
        <w:t>Summary:</w:t>
      </w:r>
    </w:p>
    <w:p w14:paraId="03DBD2FB" w14:textId="77777777" w:rsidR="002F342B" w:rsidRDefault="002F342B" w:rsidP="00CD3F26">
      <w:pPr>
        <w:pStyle w:val="ListParagraph"/>
        <w:ind w:left="687" w:firstLine="0"/>
      </w:pPr>
    </w:p>
    <w:p w14:paraId="7170E33F" w14:textId="18FF752C" w:rsidR="002F342B" w:rsidRDefault="002F342B" w:rsidP="00CD3F26">
      <w:pPr>
        <w:pStyle w:val="ListParagraph"/>
        <w:ind w:left="687" w:firstLine="0"/>
      </w:pPr>
      <w:r>
        <w:rPr>
          <w:noProof/>
          <w:bdr w:val="none" w:sz="0" w:space="0" w:color="auto" w:frame="1"/>
        </w:rPr>
        <w:drawing>
          <wp:inline distT="0" distB="0" distL="0" distR="0" wp14:anchorId="11FCCA4A" wp14:editId="587A9EA9">
            <wp:extent cx="4914900" cy="35204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14900" cy="3520440"/>
                    </a:xfrm>
                    <a:prstGeom prst="rect">
                      <a:avLst/>
                    </a:prstGeom>
                    <a:noFill/>
                    <a:ln>
                      <a:noFill/>
                    </a:ln>
                  </pic:spPr>
                </pic:pic>
              </a:graphicData>
            </a:graphic>
          </wp:inline>
        </w:drawing>
      </w:r>
    </w:p>
    <w:p w14:paraId="1B3EE809" w14:textId="77777777" w:rsidR="002F342B" w:rsidRDefault="002F342B" w:rsidP="00CD3F26">
      <w:pPr>
        <w:pStyle w:val="ListParagraph"/>
        <w:ind w:left="687" w:firstLine="0"/>
      </w:pPr>
    </w:p>
    <w:p w14:paraId="0AF6382E" w14:textId="23399E1C" w:rsidR="007002C4" w:rsidRDefault="002F342B" w:rsidP="00CD3F26">
      <w:pPr>
        <w:pStyle w:val="ListParagraph"/>
        <w:ind w:left="687" w:firstLine="0"/>
      </w:pPr>
      <w:r>
        <w:rPr>
          <w:noProof/>
          <w:bdr w:val="none" w:sz="0" w:space="0" w:color="auto" w:frame="1"/>
        </w:rPr>
        <w:drawing>
          <wp:inline distT="0" distB="0" distL="0" distR="0" wp14:anchorId="0567264A" wp14:editId="2665F69F">
            <wp:extent cx="5440680" cy="3429000"/>
            <wp:effectExtent l="0" t="0" r="762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0680" cy="3429000"/>
                    </a:xfrm>
                    <a:prstGeom prst="rect">
                      <a:avLst/>
                    </a:prstGeom>
                    <a:noFill/>
                    <a:ln>
                      <a:noFill/>
                    </a:ln>
                  </pic:spPr>
                </pic:pic>
              </a:graphicData>
            </a:graphic>
          </wp:inline>
        </w:drawing>
      </w:r>
    </w:p>
    <w:p w14:paraId="7473511D" w14:textId="77777777" w:rsidR="002F342B" w:rsidRDefault="002F342B" w:rsidP="00CD3F26">
      <w:pPr>
        <w:pStyle w:val="ListParagraph"/>
        <w:ind w:left="687" w:firstLine="0"/>
      </w:pPr>
    </w:p>
    <w:p w14:paraId="7C9B76DB" w14:textId="77777777" w:rsidR="009E1DA6" w:rsidRDefault="009E1DA6" w:rsidP="00CD3F26">
      <w:pPr>
        <w:pStyle w:val="ListParagraph"/>
        <w:ind w:left="687" w:firstLine="0"/>
      </w:pPr>
    </w:p>
    <w:p w14:paraId="6C6A6FF3" w14:textId="77777777" w:rsidR="009E1DA6" w:rsidRDefault="009E1DA6" w:rsidP="00CD3F26">
      <w:pPr>
        <w:pStyle w:val="ListParagraph"/>
        <w:ind w:left="687" w:firstLine="0"/>
      </w:pPr>
    </w:p>
    <w:p w14:paraId="3D488967" w14:textId="4A55A773" w:rsidR="00CD3F26" w:rsidRDefault="00CD3F26" w:rsidP="00CD3F26">
      <w:pPr>
        <w:pStyle w:val="ListParagraph"/>
        <w:ind w:left="687" w:firstLine="0"/>
      </w:pPr>
      <w:r>
        <w:t>Observation:</w:t>
      </w:r>
    </w:p>
    <w:p w14:paraId="0422B24F" w14:textId="77777777" w:rsidR="002F342B" w:rsidRDefault="002F342B" w:rsidP="00CD3F26">
      <w:pPr>
        <w:pStyle w:val="ListParagraph"/>
        <w:ind w:left="687" w:firstLine="0"/>
      </w:pPr>
    </w:p>
    <w:p w14:paraId="32759007" w14:textId="0E73FC04" w:rsidR="00CD3F26" w:rsidRDefault="00CD3F26" w:rsidP="00CD3F26">
      <w:pPr>
        <w:pStyle w:val="ListParagraph"/>
        <w:ind w:left="687" w:firstLine="0"/>
      </w:pPr>
      <w:r>
        <w:t xml:space="preserve">From the above boxplot, we can observe that </w:t>
      </w:r>
      <w:r w:rsidR="007002C4">
        <w:t>there is age difference between male runner and female runner. Average age of male runner is more than the average female runner and same goes for the range of ages. Both the conclusions are backed up by the summary statistics.</w:t>
      </w:r>
    </w:p>
    <w:p w14:paraId="1297EFC9" w14:textId="1CDBAACD" w:rsidR="00C15CB8" w:rsidRDefault="00C15CB8" w:rsidP="00CD3F26">
      <w:pPr>
        <w:pStyle w:val="ListParagraph"/>
        <w:ind w:left="687" w:firstLine="0"/>
      </w:pPr>
    </w:p>
    <w:p w14:paraId="323441CE" w14:textId="19CD52AE" w:rsidR="009E1DA6" w:rsidRDefault="009E1DA6" w:rsidP="00CD3F26">
      <w:pPr>
        <w:pStyle w:val="ListParagraph"/>
        <w:ind w:left="687" w:firstLine="0"/>
      </w:pPr>
    </w:p>
    <w:p w14:paraId="74E9A4B1" w14:textId="425FFF14" w:rsidR="009E1DA6" w:rsidRDefault="009E1DA6" w:rsidP="00CD3F26">
      <w:pPr>
        <w:pStyle w:val="ListParagraph"/>
        <w:ind w:left="687" w:firstLine="0"/>
      </w:pPr>
    </w:p>
    <w:p w14:paraId="77C987F1" w14:textId="0971150D" w:rsidR="009E1DA6" w:rsidRDefault="009E1DA6" w:rsidP="00CD3F26">
      <w:pPr>
        <w:pStyle w:val="ListParagraph"/>
        <w:ind w:left="687" w:firstLine="0"/>
      </w:pPr>
    </w:p>
    <w:p w14:paraId="524147CC" w14:textId="2D6C402B" w:rsidR="009E1DA6" w:rsidRDefault="009E1DA6" w:rsidP="00CD3F26">
      <w:pPr>
        <w:pStyle w:val="ListParagraph"/>
        <w:ind w:left="687" w:firstLine="0"/>
      </w:pPr>
    </w:p>
    <w:p w14:paraId="2CE66A0B" w14:textId="1E7EF939" w:rsidR="009E1DA6" w:rsidRDefault="009E1DA6" w:rsidP="00CD3F26">
      <w:pPr>
        <w:pStyle w:val="ListParagraph"/>
        <w:ind w:left="687" w:firstLine="0"/>
      </w:pPr>
    </w:p>
    <w:p w14:paraId="082BAF4A" w14:textId="0EF06A79" w:rsidR="009E1DA6" w:rsidRDefault="009E1DA6" w:rsidP="00CD3F26">
      <w:pPr>
        <w:pStyle w:val="ListParagraph"/>
        <w:ind w:left="687" w:firstLine="0"/>
      </w:pPr>
    </w:p>
    <w:p w14:paraId="38316D76" w14:textId="5B4128F9" w:rsidR="009E1DA6" w:rsidRDefault="009E1DA6" w:rsidP="00CD3F26">
      <w:pPr>
        <w:pStyle w:val="ListParagraph"/>
        <w:ind w:left="687" w:firstLine="0"/>
      </w:pPr>
    </w:p>
    <w:p w14:paraId="6DCDC1E1" w14:textId="0993C463" w:rsidR="009E1DA6" w:rsidRDefault="009E1DA6" w:rsidP="00CD3F26">
      <w:pPr>
        <w:pStyle w:val="ListParagraph"/>
        <w:ind w:left="687" w:firstLine="0"/>
      </w:pPr>
    </w:p>
    <w:p w14:paraId="04E1AFF5" w14:textId="61280100" w:rsidR="009E1DA6" w:rsidRDefault="009E1DA6" w:rsidP="00CD3F26">
      <w:pPr>
        <w:pStyle w:val="ListParagraph"/>
        <w:ind w:left="687" w:firstLine="0"/>
      </w:pPr>
    </w:p>
    <w:p w14:paraId="56BB4347" w14:textId="6910D24F" w:rsidR="009E1DA6" w:rsidRDefault="009E1DA6" w:rsidP="00CD3F26">
      <w:pPr>
        <w:pStyle w:val="ListParagraph"/>
        <w:ind w:left="687" w:firstLine="0"/>
      </w:pPr>
    </w:p>
    <w:p w14:paraId="45610088" w14:textId="355E4776" w:rsidR="009E1DA6" w:rsidRDefault="009E1DA6" w:rsidP="00CD3F26">
      <w:pPr>
        <w:pStyle w:val="ListParagraph"/>
        <w:ind w:left="687" w:firstLine="0"/>
      </w:pPr>
    </w:p>
    <w:p w14:paraId="7CE83C7A" w14:textId="74650084" w:rsidR="009E1DA6" w:rsidRDefault="009E1DA6" w:rsidP="00CD3F26">
      <w:pPr>
        <w:pStyle w:val="ListParagraph"/>
        <w:ind w:left="687" w:firstLine="0"/>
      </w:pPr>
    </w:p>
    <w:p w14:paraId="61D1ACE1" w14:textId="43E2275A" w:rsidR="009E1DA6" w:rsidRDefault="009E1DA6" w:rsidP="00CD3F26">
      <w:pPr>
        <w:pStyle w:val="ListParagraph"/>
        <w:ind w:left="687" w:firstLine="0"/>
      </w:pPr>
    </w:p>
    <w:p w14:paraId="560C8BF3" w14:textId="3A61C477" w:rsidR="009E1DA6" w:rsidRDefault="009E1DA6" w:rsidP="00CD3F26">
      <w:pPr>
        <w:pStyle w:val="ListParagraph"/>
        <w:ind w:left="687" w:firstLine="0"/>
      </w:pPr>
    </w:p>
    <w:p w14:paraId="53BAE53E" w14:textId="43F95776" w:rsidR="009E1DA6" w:rsidRDefault="009E1DA6" w:rsidP="00CD3F26">
      <w:pPr>
        <w:pStyle w:val="ListParagraph"/>
        <w:ind w:left="687" w:firstLine="0"/>
      </w:pPr>
    </w:p>
    <w:p w14:paraId="4F9D1ED6" w14:textId="59B4D0D5" w:rsidR="009E1DA6" w:rsidRDefault="009E1DA6" w:rsidP="00CD3F26">
      <w:pPr>
        <w:pStyle w:val="ListParagraph"/>
        <w:ind w:left="687" w:firstLine="0"/>
      </w:pPr>
    </w:p>
    <w:p w14:paraId="08BC5419" w14:textId="3BF2F8F5" w:rsidR="009E1DA6" w:rsidRDefault="009E1DA6" w:rsidP="00CD3F26">
      <w:pPr>
        <w:pStyle w:val="ListParagraph"/>
        <w:ind w:left="687" w:firstLine="0"/>
      </w:pPr>
    </w:p>
    <w:p w14:paraId="7345997B" w14:textId="501DF2A7" w:rsidR="009E1DA6" w:rsidRDefault="009E1DA6" w:rsidP="00CD3F26">
      <w:pPr>
        <w:pStyle w:val="ListParagraph"/>
        <w:ind w:left="687" w:firstLine="0"/>
      </w:pPr>
    </w:p>
    <w:p w14:paraId="27F2CAF5" w14:textId="77777777" w:rsidR="009E1DA6" w:rsidRDefault="009E1DA6" w:rsidP="00CD3F26">
      <w:pPr>
        <w:pStyle w:val="ListParagraph"/>
        <w:ind w:left="687" w:firstLine="0"/>
      </w:pPr>
    </w:p>
    <w:p w14:paraId="37DBC1D9" w14:textId="77777777" w:rsidR="009E1DA6" w:rsidRDefault="009E1DA6" w:rsidP="009E1DA6">
      <w:pPr>
        <w:ind w:left="0" w:firstLine="0"/>
      </w:pPr>
    </w:p>
    <w:p w14:paraId="4C6FA03F" w14:textId="77777777" w:rsidR="009E1DA6" w:rsidRDefault="009E1DA6" w:rsidP="009E1DA6">
      <w:pPr>
        <w:ind w:left="0" w:firstLine="0"/>
      </w:pPr>
    </w:p>
    <w:p w14:paraId="0D053EA0" w14:textId="77777777" w:rsidR="009E1DA6" w:rsidRDefault="009E1DA6" w:rsidP="009E1DA6">
      <w:pPr>
        <w:ind w:left="0" w:firstLine="0"/>
      </w:pPr>
    </w:p>
    <w:p w14:paraId="4597CF21" w14:textId="77777777" w:rsidR="009E1DA6" w:rsidRDefault="009E1DA6" w:rsidP="009E1DA6">
      <w:pPr>
        <w:ind w:left="0" w:firstLine="0"/>
      </w:pPr>
    </w:p>
    <w:p w14:paraId="40A3FBD7" w14:textId="77777777" w:rsidR="009E1DA6" w:rsidRDefault="009E1DA6" w:rsidP="009E1DA6">
      <w:pPr>
        <w:ind w:left="0" w:firstLine="0"/>
      </w:pPr>
    </w:p>
    <w:p w14:paraId="3F70693E" w14:textId="77777777" w:rsidR="009E1DA6" w:rsidRDefault="009E1DA6" w:rsidP="009E1DA6">
      <w:pPr>
        <w:ind w:left="0" w:firstLine="0"/>
      </w:pPr>
    </w:p>
    <w:p w14:paraId="611CB13F" w14:textId="77777777" w:rsidR="009E1DA6" w:rsidRDefault="009E1DA6" w:rsidP="009E1DA6">
      <w:pPr>
        <w:ind w:left="0" w:firstLine="0"/>
      </w:pPr>
    </w:p>
    <w:p w14:paraId="4093B3AC" w14:textId="77777777" w:rsidR="009E1DA6" w:rsidRDefault="009E1DA6" w:rsidP="009E1DA6">
      <w:pPr>
        <w:ind w:left="0" w:firstLine="0"/>
      </w:pPr>
    </w:p>
    <w:p w14:paraId="7D9308C1" w14:textId="77777777" w:rsidR="009E1DA6" w:rsidRDefault="009E1DA6" w:rsidP="009E1DA6">
      <w:pPr>
        <w:ind w:left="0" w:firstLine="0"/>
      </w:pPr>
    </w:p>
    <w:p w14:paraId="50D46C3D" w14:textId="77777777" w:rsidR="009E1DA6" w:rsidRDefault="009E1DA6" w:rsidP="009E1DA6">
      <w:pPr>
        <w:ind w:left="0" w:firstLine="0"/>
      </w:pPr>
    </w:p>
    <w:p w14:paraId="16B8675A" w14:textId="77777777" w:rsidR="009E1DA6" w:rsidRDefault="009E1DA6" w:rsidP="009E1DA6">
      <w:pPr>
        <w:ind w:left="0" w:firstLine="0"/>
      </w:pPr>
    </w:p>
    <w:p w14:paraId="2D340860" w14:textId="77777777" w:rsidR="009E1DA6" w:rsidRDefault="009E1DA6" w:rsidP="009E1DA6">
      <w:pPr>
        <w:ind w:left="0" w:firstLine="0"/>
      </w:pPr>
    </w:p>
    <w:p w14:paraId="5C786C04" w14:textId="77777777" w:rsidR="009E1DA6" w:rsidRDefault="009E1DA6" w:rsidP="009E1DA6">
      <w:pPr>
        <w:ind w:left="0" w:firstLine="0"/>
      </w:pPr>
    </w:p>
    <w:p w14:paraId="070D42A0" w14:textId="77777777" w:rsidR="009E1DA6" w:rsidRDefault="009E1DA6" w:rsidP="009E1DA6">
      <w:pPr>
        <w:ind w:left="0" w:firstLine="0"/>
      </w:pPr>
    </w:p>
    <w:p w14:paraId="7A3C1122" w14:textId="77777777" w:rsidR="009E1DA6" w:rsidRDefault="009E1DA6" w:rsidP="009E1DA6">
      <w:pPr>
        <w:ind w:left="0" w:firstLine="0"/>
      </w:pPr>
    </w:p>
    <w:p w14:paraId="1DA290E0" w14:textId="77777777" w:rsidR="009E1DA6" w:rsidRDefault="009E1DA6" w:rsidP="009E1DA6">
      <w:pPr>
        <w:ind w:left="0" w:firstLine="0"/>
      </w:pPr>
    </w:p>
    <w:p w14:paraId="131574B7" w14:textId="77777777" w:rsidR="009E1DA6" w:rsidRDefault="009E1DA6" w:rsidP="009E1DA6">
      <w:pPr>
        <w:ind w:left="0" w:firstLine="0"/>
      </w:pPr>
    </w:p>
    <w:p w14:paraId="4B39F26B" w14:textId="77777777" w:rsidR="009E1DA6" w:rsidRDefault="009E1DA6" w:rsidP="009E1DA6">
      <w:pPr>
        <w:ind w:left="0" w:firstLine="0"/>
      </w:pPr>
    </w:p>
    <w:p w14:paraId="26917A50" w14:textId="77777777" w:rsidR="009E1DA6" w:rsidRDefault="009E1DA6" w:rsidP="009E1DA6">
      <w:pPr>
        <w:ind w:left="0" w:firstLine="0"/>
      </w:pPr>
    </w:p>
    <w:p w14:paraId="16F9140F" w14:textId="77777777" w:rsidR="009E1DA6" w:rsidRDefault="009E1DA6" w:rsidP="009E1DA6">
      <w:pPr>
        <w:ind w:left="0" w:firstLine="0"/>
      </w:pPr>
    </w:p>
    <w:p w14:paraId="330A8D34" w14:textId="78DC95EB" w:rsidR="009E1DA6" w:rsidRPr="009E1DA6" w:rsidRDefault="009E1DA6" w:rsidP="009E1DA6">
      <w:pPr>
        <w:autoSpaceDE w:val="0"/>
        <w:autoSpaceDN w:val="0"/>
        <w:adjustRightInd w:val="0"/>
        <w:spacing w:line="240" w:lineRule="auto"/>
        <w:ind w:left="0" w:firstLine="0"/>
        <w:jc w:val="left"/>
        <w:rPr>
          <w:rFonts w:ascii="Times New Roman" w:eastAsiaTheme="minorHAnsi" w:hAnsi="Times New Roman" w:cs="Times New Roman"/>
          <w:b/>
          <w:bCs/>
          <w:color w:val="auto"/>
          <w:lang w:val="en-IN" w:bidi="gu-IN"/>
        </w:rPr>
      </w:pPr>
      <w:r>
        <w:t>2</w:t>
      </w:r>
      <w:r w:rsidR="00AF3E61">
        <w:rPr>
          <w:rFonts w:ascii="Times New Roman" w:hAnsi="Times New Roman" w:cs="Times New Roman"/>
        </w:rPr>
        <w:t>.</w:t>
      </w:r>
      <w:r w:rsidRPr="009E1DA6">
        <w:rPr>
          <w:rFonts w:ascii="Times New Roman" w:eastAsiaTheme="minorHAnsi" w:hAnsi="Times New Roman" w:cs="Times New Roman"/>
          <w:color w:val="auto"/>
          <w:lang w:val="en-IN" w:bidi="gu-IN"/>
        </w:rPr>
        <w:t xml:space="preserve"> </w:t>
      </w:r>
      <w:r w:rsidRPr="009E1DA6">
        <w:rPr>
          <w:rFonts w:ascii="Times New Roman" w:eastAsiaTheme="minorHAnsi" w:hAnsi="Times New Roman" w:cs="Times New Roman"/>
          <w:b/>
          <w:bCs/>
          <w:color w:val="auto"/>
          <w:lang w:val="en-IN" w:bidi="gu-IN"/>
        </w:rPr>
        <w:t>(8 points) Consider the dataset motorcycle.csv posted on eLearning. It contains</w:t>
      </w:r>
      <w:r w:rsidRPr="009E1DA6">
        <w:rPr>
          <w:rFonts w:ascii="Times New Roman" w:eastAsiaTheme="minorHAnsi" w:hAnsi="Times New Roman" w:cs="Times New Roman"/>
          <w:b/>
          <w:bCs/>
          <w:color w:val="auto"/>
          <w:lang w:val="en-IN" w:bidi="gu-IN"/>
        </w:rPr>
        <w:t xml:space="preserve"> </w:t>
      </w:r>
      <w:r w:rsidRPr="009E1DA6">
        <w:rPr>
          <w:rFonts w:ascii="Times New Roman" w:eastAsiaTheme="minorHAnsi" w:hAnsi="Times New Roman" w:cs="Times New Roman"/>
          <w:b/>
          <w:bCs/>
          <w:color w:val="auto"/>
          <w:lang w:val="en-IN" w:bidi="gu-IN"/>
        </w:rPr>
        <w:t>the number of fatal motorcycle accidents that occurred in each county of South Carolina during 2009. Create a boxplot of data and provide relevant summary statistics.</w:t>
      </w:r>
      <w:r w:rsidRPr="009E1DA6">
        <w:rPr>
          <w:rFonts w:ascii="Times New Roman" w:eastAsiaTheme="minorHAnsi" w:hAnsi="Times New Roman" w:cs="Times New Roman"/>
          <w:b/>
          <w:bCs/>
          <w:color w:val="auto"/>
          <w:lang w:val="en-IN" w:bidi="gu-IN"/>
        </w:rPr>
        <w:t xml:space="preserve"> </w:t>
      </w:r>
      <w:r w:rsidRPr="009E1DA6">
        <w:rPr>
          <w:rFonts w:ascii="Times New Roman" w:eastAsiaTheme="minorHAnsi" w:hAnsi="Times New Roman" w:cs="Times New Roman"/>
          <w:b/>
          <w:bCs/>
          <w:color w:val="auto"/>
          <w:lang w:val="en-IN" w:bidi="gu-IN"/>
        </w:rPr>
        <w:t>Discuss the features of the data distribution. Identify which counties may be considered outliers. Why might these counties have the highest numbers of motorcycle</w:t>
      </w:r>
    </w:p>
    <w:p w14:paraId="05120368" w14:textId="36D7CE25" w:rsidR="009E1DA6" w:rsidRPr="009E1DA6" w:rsidRDefault="009E1DA6" w:rsidP="009E1DA6">
      <w:pPr>
        <w:ind w:left="0" w:firstLine="0"/>
        <w:rPr>
          <w:rFonts w:ascii="Times New Roman" w:hAnsi="Times New Roman" w:cs="Times New Roman"/>
          <w:b/>
          <w:bCs/>
        </w:rPr>
      </w:pPr>
      <w:r w:rsidRPr="009E1DA6">
        <w:rPr>
          <w:rFonts w:ascii="Times New Roman" w:eastAsiaTheme="minorHAnsi" w:hAnsi="Times New Roman" w:cs="Times New Roman"/>
          <w:b/>
          <w:bCs/>
          <w:color w:val="auto"/>
          <w:lang w:val="en-IN" w:bidi="gu-IN"/>
        </w:rPr>
        <w:t>fatalities in South Carolina?</w:t>
      </w:r>
    </w:p>
    <w:p w14:paraId="64BE7E13" w14:textId="77777777" w:rsidR="009E1DA6" w:rsidRDefault="009E1DA6" w:rsidP="009E1DA6">
      <w:pPr>
        <w:ind w:left="0" w:firstLine="0"/>
      </w:pPr>
    </w:p>
    <w:p w14:paraId="6AC713FB" w14:textId="4053AA71" w:rsidR="00C15CB8" w:rsidRDefault="00C15CB8" w:rsidP="009E1DA6">
      <w:pPr>
        <w:ind w:left="0" w:firstLine="0"/>
      </w:pPr>
      <w:r>
        <w:t>Source Code:</w:t>
      </w:r>
    </w:p>
    <w:p w14:paraId="62B2F855" w14:textId="281CD295" w:rsidR="00C15CB8" w:rsidRDefault="00C15CB8" w:rsidP="00F06D55">
      <w:pPr>
        <w:ind w:left="697"/>
      </w:pPr>
    </w:p>
    <w:p w14:paraId="74C765E8" w14:textId="4260F646" w:rsidR="00F06D55" w:rsidRDefault="00F06D55" w:rsidP="00F06D55">
      <w:pPr>
        <w:ind w:left="697"/>
      </w:pPr>
      <w:r>
        <w:rPr>
          <w:noProof/>
          <w:bdr w:val="none" w:sz="0" w:space="0" w:color="auto" w:frame="1"/>
        </w:rPr>
        <w:drawing>
          <wp:inline distT="0" distB="0" distL="0" distR="0" wp14:anchorId="758EE245" wp14:editId="02318FA9">
            <wp:extent cx="5440680" cy="182880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40680" cy="1828800"/>
                    </a:xfrm>
                    <a:prstGeom prst="rect">
                      <a:avLst/>
                    </a:prstGeom>
                    <a:noFill/>
                    <a:ln>
                      <a:noFill/>
                    </a:ln>
                  </pic:spPr>
                </pic:pic>
              </a:graphicData>
            </a:graphic>
          </wp:inline>
        </w:drawing>
      </w:r>
    </w:p>
    <w:p w14:paraId="46A9AF5E" w14:textId="4B7909D8" w:rsidR="00F06D55" w:rsidRDefault="00F06D55" w:rsidP="00F06D55">
      <w:pPr>
        <w:ind w:left="697"/>
      </w:pPr>
      <w:r>
        <w:rPr>
          <w:noProof/>
          <w:bdr w:val="none" w:sz="0" w:space="0" w:color="auto" w:frame="1"/>
        </w:rPr>
        <w:drawing>
          <wp:inline distT="0" distB="0" distL="0" distR="0" wp14:anchorId="7231779B" wp14:editId="2B0737D7">
            <wp:extent cx="5440680" cy="3459480"/>
            <wp:effectExtent l="0" t="0" r="762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40680" cy="3459480"/>
                    </a:xfrm>
                    <a:prstGeom prst="rect">
                      <a:avLst/>
                    </a:prstGeom>
                    <a:noFill/>
                    <a:ln>
                      <a:noFill/>
                    </a:ln>
                  </pic:spPr>
                </pic:pic>
              </a:graphicData>
            </a:graphic>
          </wp:inline>
        </w:drawing>
      </w:r>
    </w:p>
    <w:p w14:paraId="7D7B7271" w14:textId="77777777" w:rsidR="00F06D55" w:rsidRDefault="00F06D55" w:rsidP="00F06D55">
      <w:pPr>
        <w:ind w:left="697"/>
      </w:pPr>
    </w:p>
    <w:p w14:paraId="5519FE0A" w14:textId="77777777" w:rsidR="009E1DA6" w:rsidRDefault="009E1DA6" w:rsidP="00C15CB8">
      <w:pPr>
        <w:ind w:left="697"/>
      </w:pPr>
    </w:p>
    <w:p w14:paraId="1417FB07" w14:textId="77777777" w:rsidR="009E1DA6" w:rsidRDefault="009E1DA6" w:rsidP="00C15CB8">
      <w:pPr>
        <w:ind w:left="697"/>
      </w:pPr>
    </w:p>
    <w:p w14:paraId="3D5E3A12" w14:textId="77777777" w:rsidR="009E1DA6" w:rsidRDefault="009E1DA6" w:rsidP="00C15CB8">
      <w:pPr>
        <w:ind w:left="697"/>
      </w:pPr>
    </w:p>
    <w:p w14:paraId="42F250F2" w14:textId="69DA2355" w:rsidR="009E1DA6" w:rsidRDefault="009E1DA6" w:rsidP="00C15CB8">
      <w:pPr>
        <w:ind w:left="697"/>
      </w:pPr>
      <w:r>
        <w:rPr>
          <w:noProof/>
          <w:bdr w:val="none" w:sz="0" w:space="0" w:color="auto" w:frame="1"/>
        </w:rPr>
        <w:lastRenderedPageBreak/>
        <w:drawing>
          <wp:inline distT="0" distB="0" distL="0" distR="0" wp14:anchorId="7C0ED80C" wp14:editId="2970DCFA">
            <wp:extent cx="5440680" cy="1943100"/>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40680" cy="1943100"/>
                    </a:xfrm>
                    <a:prstGeom prst="rect">
                      <a:avLst/>
                    </a:prstGeom>
                    <a:noFill/>
                    <a:ln>
                      <a:noFill/>
                    </a:ln>
                  </pic:spPr>
                </pic:pic>
              </a:graphicData>
            </a:graphic>
          </wp:inline>
        </w:drawing>
      </w:r>
    </w:p>
    <w:p w14:paraId="6D664259" w14:textId="77777777" w:rsidR="009E1DA6" w:rsidRDefault="009E1DA6" w:rsidP="00C15CB8">
      <w:pPr>
        <w:ind w:left="697"/>
      </w:pPr>
    </w:p>
    <w:p w14:paraId="7E91687A" w14:textId="77777777" w:rsidR="009E1DA6" w:rsidRDefault="009E1DA6" w:rsidP="00C15CB8">
      <w:pPr>
        <w:ind w:left="697"/>
      </w:pPr>
    </w:p>
    <w:p w14:paraId="6DE9C1F0" w14:textId="77777777" w:rsidR="009E1DA6" w:rsidRDefault="009E1DA6" w:rsidP="00C15CB8">
      <w:pPr>
        <w:ind w:left="697"/>
      </w:pPr>
    </w:p>
    <w:p w14:paraId="5C969837" w14:textId="3BC1F871" w:rsidR="00C15CB8" w:rsidRDefault="00C15CB8" w:rsidP="00C15CB8">
      <w:pPr>
        <w:ind w:left="697"/>
      </w:pPr>
      <w:r>
        <w:t>Observation:</w:t>
      </w:r>
    </w:p>
    <w:p w14:paraId="543C0141" w14:textId="1D08FFC5" w:rsidR="00C15CB8" w:rsidRDefault="00C15CB8" w:rsidP="00C15CB8">
      <w:pPr>
        <w:ind w:left="697"/>
      </w:pPr>
    </w:p>
    <w:p w14:paraId="7D48E448" w14:textId="358797DA" w:rsidR="00C15CB8" w:rsidRDefault="00C15CB8" w:rsidP="00C15CB8">
      <w:pPr>
        <w:ind w:left="697"/>
      </w:pPr>
      <w:r>
        <w:t>From the above box plot, we can observe that the data distribution is right skewered and most of the counties have fewer number of fatal accidents.</w:t>
      </w:r>
    </w:p>
    <w:p w14:paraId="2DD9637C" w14:textId="76C043D2" w:rsidR="00C15CB8" w:rsidRDefault="009412F5" w:rsidP="00C15CB8">
      <w:pPr>
        <w:ind w:left="697"/>
      </w:pPr>
      <w:r>
        <w:t>From the above box plot, we can say that 2 counties, Green Ville and Horry are outliers with 51 and 60 accidents, respectively.</w:t>
      </w:r>
    </w:p>
    <w:p w14:paraId="36498BCB" w14:textId="7C8F1658" w:rsidR="009412F5" w:rsidRDefault="009412F5" w:rsidP="00C15CB8">
      <w:pPr>
        <w:ind w:left="697"/>
      </w:pPr>
      <w:r>
        <w:t>Reasons for high numbers of accidents in these 2 counties:</w:t>
      </w:r>
    </w:p>
    <w:p w14:paraId="18591DD7" w14:textId="6E1B4E39" w:rsidR="009412F5" w:rsidRDefault="009412F5" w:rsidP="009412F5">
      <w:pPr>
        <w:pStyle w:val="ListParagraph"/>
        <w:numPr>
          <w:ilvl w:val="0"/>
          <w:numId w:val="2"/>
        </w:numPr>
      </w:pPr>
      <w:r>
        <w:t>Poorly maintained highways / roads</w:t>
      </w:r>
    </w:p>
    <w:p w14:paraId="2894D872" w14:textId="1693666D" w:rsidR="009412F5" w:rsidRDefault="009412F5" w:rsidP="009412F5">
      <w:pPr>
        <w:pStyle w:val="ListParagraph"/>
        <w:numPr>
          <w:ilvl w:val="0"/>
          <w:numId w:val="2"/>
        </w:numPr>
      </w:pPr>
      <w:r>
        <w:t>Volume of traffic on the highways</w:t>
      </w:r>
    </w:p>
    <w:p w14:paraId="2FCD10C8" w14:textId="3378F384" w:rsidR="009412F5" w:rsidRDefault="009412F5" w:rsidP="009412F5">
      <w:pPr>
        <w:pStyle w:val="ListParagraph"/>
        <w:numPr>
          <w:ilvl w:val="0"/>
          <w:numId w:val="2"/>
        </w:numPr>
      </w:pPr>
      <w:r>
        <w:t>Negligent drivers</w:t>
      </w:r>
    </w:p>
    <w:p w14:paraId="4222DE4D" w14:textId="7A58D566" w:rsidR="009412F5" w:rsidRDefault="009412F5" w:rsidP="009412F5">
      <w:pPr>
        <w:pStyle w:val="ListParagraph"/>
        <w:numPr>
          <w:ilvl w:val="0"/>
          <w:numId w:val="2"/>
        </w:numPr>
      </w:pPr>
      <w:r>
        <w:t>Travelling patterns of people</w:t>
      </w:r>
    </w:p>
    <w:p w14:paraId="3CFF9760" w14:textId="58D73791" w:rsidR="009412F5" w:rsidRDefault="009412F5" w:rsidP="009412F5">
      <w:pPr>
        <w:pStyle w:val="ListParagraph"/>
        <w:numPr>
          <w:ilvl w:val="0"/>
          <w:numId w:val="2"/>
        </w:numPr>
      </w:pPr>
      <w:r>
        <w:t>Weather conditions</w:t>
      </w:r>
    </w:p>
    <w:p w14:paraId="537B985B" w14:textId="560400A9" w:rsidR="00C1323F" w:rsidRDefault="00C1323F" w:rsidP="009412F5">
      <w:pPr>
        <w:pStyle w:val="ListParagraph"/>
        <w:numPr>
          <w:ilvl w:val="0"/>
          <w:numId w:val="2"/>
        </w:numPr>
      </w:pPr>
      <w:r>
        <w:t>Busy roads on pick hours</w:t>
      </w:r>
      <w:bookmarkStart w:id="0" w:name="_GoBack"/>
      <w:bookmarkEnd w:id="0"/>
    </w:p>
    <w:sectPr w:rsidR="00C1323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B0502040204020203"/>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MR10">
    <w:altName w:val="Calibri"/>
    <w:panose1 w:val="00000000000000000000"/>
    <w:charset w:val="00"/>
    <w:family w:val="auto"/>
    <w:notTrueType/>
    <w:pitch w:val="default"/>
    <w:sig w:usb0="00000003" w:usb1="00000000" w:usb2="00000000" w:usb3="00000000" w:csb0="00000001" w:csb1="00000000"/>
  </w:font>
  <w:font w:name="CMTT10">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5F62C1"/>
    <w:multiLevelType w:val="hybridMultilevel"/>
    <w:tmpl w:val="8FC88D12"/>
    <w:lvl w:ilvl="0" w:tplc="04090001">
      <w:start w:val="1"/>
      <w:numFmt w:val="bullet"/>
      <w:lvlText w:val=""/>
      <w:lvlJc w:val="left"/>
      <w:pPr>
        <w:ind w:left="1407" w:hanging="360"/>
      </w:pPr>
      <w:rPr>
        <w:rFonts w:ascii="Symbol" w:hAnsi="Symbol" w:hint="default"/>
      </w:rPr>
    </w:lvl>
    <w:lvl w:ilvl="1" w:tplc="04090003" w:tentative="1">
      <w:start w:val="1"/>
      <w:numFmt w:val="bullet"/>
      <w:lvlText w:val="o"/>
      <w:lvlJc w:val="left"/>
      <w:pPr>
        <w:ind w:left="2127" w:hanging="360"/>
      </w:pPr>
      <w:rPr>
        <w:rFonts w:ascii="Courier New" w:hAnsi="Courier New" w:cs="Courier New" w:hint="default"/>
      </w:rPr>
    </w:lvl>
    <w:lvl w:ilvl="2" w:tplc="04090005" w:tentative="1">
      <w:start w:val="1"/>
      <w:numFmt w:val="bullet"/>
      <w:lvlText w:val=""/>
      <w:lvlJc w:val="left"/>
      <w:pPr>
        <w:ind w:left="2847" w:hanging="360"/>
      </w:pPr>
      <w:rPr>
        <w:rFonts w:ascii="Wingdings" w:hAnsi="Wingdings" w:hint="default"/>
      </w:rPr>
    </w:lvl>
    <w:lvl w:ilvl="3" w:tplc="04090001" w:tentative="1">
      <w:start w:val="1"/>
      <w:numFmt w:val="bullet"/>
      <w:lvlText w:val=""/>
      <w:lvlJc w:val="left"/>
      <w:pPr>
        <w:ind w:left="3567" w:hanging="360"/>
      </w:pPr>
      <w:rPr>
        <w:rFonts w:ascii="Symbol" w:hAnsi="Symbol" w:hint="default"/>
      </w:rPr>
    </w:lvl>
    <w:lvl w:ilvl="4" w:tplc="04090003" w:tentative="1">
      <w:start w:val="1"/>
      <w:numFmt w:val="bullet"/>
      <w:lvlText w:val="o"/>
      <w:lvlJc w:val="left"/>
      <w:pPr>
        <w:ind w:left="4287" w:hanging="360"/>
      </w:pPr>
      <w:rPr>
        <w:rFonts w:ascii="Courier New" w:hAnsi="Courier New" w:cs="Courier New" w:hint="default"/>
      </w:rPr>
    </w:lvl>
    <w:lvl w:ilvl="5" w:tplc="04090005" w:tentative="1">
      <w:start w:val="1"/>
      <w:numFmt w:val="bullet"/>
      <w:lvlText w:val=""/>
      <w:lvlJc w:val="left"/>
      <w:pPr>
        <w:ind w:left="5007" w:hanging="360"/>
      </w:pPr>
      <w:rPr>
        <w:rFonts w:ascii="Wingdings" w:hAnsi="Wingdings" w:hint="default"/>
      </w:rPr>
    </w:lvl>
    <w:lvl w:ilvl="6" w:tplc="04090001" w:tentative="1">
      <w:start w:val="1"/>
      <w:numFmt w:val="bullet"/>
      <w:lvlText w:val=""/>
      <w:lvlJc w:val="left"/>
      <w:pPr>
        <w:ind w:left="5727" w:hanging="360"/>
      </w:pPr>
      <w:rPr>
        <w:rFonts w:ascii="Symbol" w:hAnsi="Symbol" w:hint="default"/>
      </w:rPr>
    </w:lvl>
    <w:lvl w:ilvl="7" w:tplc="04090003" w:tentative="1">
      <w:start w:val="1"/>
      <w:numFmt w:val="bullet"/>
      <w:lvlText w:val="o"/>
      <w:lvlJc w:val="left"/>
      <w:pPr>
        <w:ind w:left="6447" w:hanging="360"/>
      </w:pPr>
      <w:rPr>
        <w:rFonts w:ascii="Courier New" w:hAnsi="Courier New" w:cs="Courier New" w:hint="default"/>
      </w:rPr>
    </w:lvl>
    <w:lvl w:ilvl="8" w:tplc="04090005" w:tentative="1">
      <w:start w:val="1"/>
      <w:numFmt w:val="bullet"/>
      <w:lvlText w:val=""/>
      <w:lvlJc w:val="left"/>
      <w:pPr>
        <w:ind w:left="7167" w:hanging="360"/>
      </w:pPr>
      <w:rPr>
        <w:rFonts w:ascii="Wingdings" w:hAnsi="Wingdings" w:hint="default"/>
      </w:rPr>
    </w:lvl>
  </w:abstractNum>
  <w:abstractNum w:abstractNumId="1" w15:restartNumberingAfterBreak="0">
    <w:nsid w:val="6CEC5C46"/>
    <w:multiLevelType w:val="hybridMultilevel"/>
    <w:tmpl w:val="41107B9C"/>
    <w:lvl w:ilvl="0" w:tplc="A62C82EC">
      <w:start w:val="1"/>
      <w:numFmt w:val="decimal"/>
      <w:lvlText w:val="%1."/>
      <w:lvlJc w:val="left"/>
      <w:pPr>
        <w:ind w:left="687" w:hanging="360"/>
      </w:pPr>
      <w:rPr>
        <w:rFonts w:hint="default"/>
      </w:rPr>
    </w:lvl>
    <w:lvl w:ilvl="1" w:tplc="04090019" w:tentative="1">
      <w:start w:val="1"/>
      <w:numFmt w:val="lowerLetter"/>
      <w:lvlText w:val="%2."/>
      <w:lvlJc w:val="left"/>
      <w:pPr>
        <w:ind w:left="1407" w:hanging="360"/>
      </w:pPr>
    </w:lvl>
    <w:lvl w:ilvl="2" w:tplc="0409001B" w:tentative="1">
      <w:start w:val="1"/>
      <w:numFmt w:val="lowerRoman"/>
      <w:lvlText w:val="%3."/>
      <w:lvlJc w:val="right"/>
      <w:pPr>
        <w:ind w:left="2127" w:hanging="180"/>
      </w:pPr>
    </w:lvl>
    <w:lvl w:ilvl="3" w:tplc="0409000F" w:tentative="1">
      <w:start w:val="1"/>
      <w:numFmt w:val="decimal"/>
      <w:lvlText w:val="%4."/>
      <w:lvlJc w:val="left"/>
      <w:pPr>
        <w:ind w:left="2847" w:hanging="360"/>
      </w:pPr>
    </w:lvl>
    <w:lvl w:ilvl="4" w:tplc="04090019" w:tentative="1">
      <w:start w:val="1"/>
      <w:numFmt w:val="lowerLetter"/>
      <w:lvlText w:val="%5."/>
      <w:lvlJc w:val="left"/>
      <w:pPr>
        <w:ind w:left="3567" w:hanging="360"/>
      </w:pPr>
    </w:lvl>
    <w:lvl w:ilvl="5" w:tplc="0409001B" w:tentative="1">
      <w:start w:val="1"/>
      <w:numFmt w:val="lowerRoman"/>
      <w:lvlText w:val="%6."/>
      <w:lvlJc w:val="right"/>
      <w:pPr>
        <w:ind w:left="4287" w:hanging="180"/>
      </w:pPr>
    </w:lvl>
    <w:lvl w:ilvl="6" w:tplc="0409000F" w:tentative="1">
      <w:start w:val="1"/>
      <w:numFmt w:val="decimal"/>
      <w:lvlText w:val="%7."/>
      <w:lvlJc w:val="left"/>
      <w:pPr>
        <w:ind w:left="5007" w:hanging="360"/>
      </w:pPr>
    </w:lvl>
    <w:lvl w:ilvl="7" w:tplc="04090019" w:tentative="1">
      <w:start w:val="1"/>
      <w:numFmt w:val="lowerLetter"/>
      <w:lvlText w:val="%8."/>
      <w:lvlJc w:val="left"/>
      <w:pPr>
        <w:ind w:left="5727" w:hanging="360"/>
      </w:pPr>
    </w:lvl>
    <w:lvl w:ilvl="8" w:tplc="0409001B" w:tentative="1">
      <w:start w:val="1"/>
      <w:numFmt w:val="lowerRoman"/>
      <w:lvlText w:val="%9."/>
      <w:lvlJc w:val="right"/>
      <w:pPr>
        <w:ind w:left="6447"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tDQyMTI1sDQ3MzVX0lEKTi0uzszPAykwrAUAYXDZzCwAAAA="/>
  </w:docVars>
  <w:rsids>
    <w:rsidRoot w:val="00B30E6A"/>
    <w:rsid w:val="002F342B"/>
    <w:rsid w:val="003A2A5A"/>
    <w:rsid w:val="007002C4"/>
    <w:rsid w:val="008F3CF7"/>
    <w:rsid w:val="009412F5"/>
    <w:rsid w:val="009E1DA6"/>
    <w:rsid w:val="00AE6ED5"/>
    <w:rsid w:val="00AF3E61"/>
    <w:rsid w:val="00B30E6A"/>
    <w:rsid w:val="00C1323F"/>
    <w:rsid w:val="00C15CB8"/>
    <w:rsid w:val="00CD3F26"/>
    <w:rsid w:val="00E7758F"/>
    <w:rsid w:val="00F06D55"/>
    <w:rsid w:val="00FD556F"/>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E66469"/>
  <w15:chartTrackingRefBased/>
  <w15:docId w15:val="{F352ADDB-0CFC-4114-857A-30B82CC62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E6A"/>
    <w:pPr>
      <w:spacing w:after="0" w:line="264" w:lineRule="auto"/>
      <w:ind w:left="337" w:hanging="10"/>
      <w:jc w:val="both"/>
    </w:pPr>
    <w:rPr>
      <w:rFonts w:ascii="Cambria" w:eastAsia="Cambria" w:hAnsi="Cambria" w:cs="Cambria"/>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75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88299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7</TotalTime>
  <Pages>11</Pages>
  <Words>536</Words>
  <Characters>3057</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Prajapati</dc:creator>
  <cp:keywords/>
  <dc:description/>
  <cp:lastModifiedBy>Parashar Parikh</cp:lastModifiedBy>
  <cp:revision>3</cp:revision>
  <dcterms:created xsi:type="dcterms:W3CDTF">2020-09-27T22:27:00Z</dcterms:created>
  <dcterms:modified xsi:type="dcterms:W3CDTF">2020-09-28T02:16:00Z</dcterms:modified>
</cp:coreProperties>
</file>